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EA181" w14:textId="77777777" w:rsidR="00F36199" w:rsidRPr="00166ED1" w:rsidRDefault="00D020E6" w:rsidP="00BF01F4">
      <w:pPr>
        <w:spacing w:line="276" w:lineRule="auto"/>
        <w:ind w:left="1701"/>
        <w:rPr>
          <w:rFonts w:ascii="Nirmala UI" w:hAnsi="Nirmala UI" w:cs="Nirmala UI"/>
          <w:b/>
          <w:color w:val="7030A0"/>
          <w:sz w:val="60"/>
          <w:szCs w:val="60"/>
          <w:lang w:val="en-US"/>
        </w:rPr>
      </w:pPr>
      <w:r w:rsidRPr="00166ED1">
        <w:rPr>
          <w:rFonts w:ascii="Nirmala UI" w:hAnsi="Nirmala UI" w:cs="Nirmala UI"/>
          <w:b/>
          <w:color w:val="7030A0"/>
          <w:sz w:val="60"/>
          <w:szCs w:val="60"/>
          <w:lang w:val="en-US"/>
        </w:rPr>
        <w:t xml:space="preserve">Women with </w:t>
      </w:r>
      <w:r w:rsidRPr="00166ED1">
        <w:rPr>
          <w:rFonts w:ascii="Nirmala UI" w:hAnsi="Nirmala UI" w:cs="Nirmala UI"/>
          <w:b/>
          <w:color w:val="7030A0"/>
          <w:sz w:val="60"/>
          <w:szCs w:val="60"/>
          <w:lang w:val="en-US"/>
        </w:rPr>
        <w:br/>
        <w:t>Disabilities Australia</w:t>
      </w:r>
    </w:p>
    <w:p w14:paraId="41B6AFC0" w14:textId="77777777" w:rsidR="00EC515F" w:rsidRPr="0039625D" w:rsidRDefault="00EC515F" w:rsidP="00BF01F4">
      <w:pPr>
        <w:spacing w:line="276" w:lineRule="auto"/>
        <w:ind w:left="1701"/>
        <w:rPr>
          <w:rFonts w:ascii="Nirmala UI" w:hAnsi="Nirmala UI" w:cs="Nirmala UI"/>
          <w:bCs/>
          <w:color w:val="7030A0"/>
          <w:sz w:val="60"/>
          <w:szCs w:val="60"/>
          <w:lang w:val="en-US" w:bidi="hi-IN"/>
        </w:rPr>
      </w:pPr>
      <w:r w:rsidRPr="00166ED1">
        <w:rPr>
          <w:rFonts w:ascii="Nirmala UI" w:hAnsi="Nirmala UI" w:cs="Nirmala UI"/>
          <w:b/>
          <w:bCs/>
          <w:color w:val="7030A0"/>
          <w:sz w:val="60"/>
          <w:szCs w:val="60"/>
          <w:lang w:val="en-CA"/>
        </w:rPr>
        <w:t>(</w:t>
      </w:r>
      <w:r w:rsidR="00942720" w:rsidRPr="009B7C97">
        <w:rPr>
          <w:rFonts w:ascii="Nirmala UI" w:hAnsi="Nirmala UI" w:cs="Nirmala UI"/>
          <w:bCs/>
          <w:color w:val="7030A0"/>
          <w:sz w:val="60"/>
          <w:szCs w:val="60"/>
          <w:cs/>
          <w:lang w:val="en-US" w:bidi="hi-IN"/>
        </w:rPr>
        <w:t>विकलाँग</w:t>
      </w:r>
      <w:r w:rsidRPr="0039625D">
        <w:rPr>
          <w:rFonts w:ascii="Nirmala UI" w:hAnsi="Nirmala UI" w:cs="Nirmala UI"/>
          <w:bCs/>
          <w:color w:val="7030A0"/>
          <w:sz w:val="60"/>
          <w:szCs w:val="60"/>
          <w:cs/>
          <w:lang w:val="en-US" w:bidi="hi-IN"/>
        </w:rPr>
        <w:t xml:space="preserve"> महिलाएँ ऑस्ट्रेलिया</w:t>
      </w:r>
      <w:r w:rsidRPr="0039625D">
        <w:rPr>
          <w:rFonts w:ascii="Nirmala UI" w:hAnsi="Nirmala UI" w:cs="Nirmala UI"/>
          <w:b/>
          <w:color w:val="7030A0"/>
          <w:sz w:val="60"/>
          <w:szCs w:val="60"/>
          <w:lang w:val="en-US" w:bidi="hi-IN"/>
        </w:rPr>
        <w:t>)</w:t>
      </w:r>
    </w:p>
    <w:p w14:paraId="18812315" w14:textId="77777777" w:rsidR="00D020E6" w:rsidRPr="0039625D" w:rsidRDefault="00F177C7" w:rsidP="00D020E6">
      <w:pPr>
        <w:jc w:val="center"/>
        <w:rPr>
          <w:rFonts w:ascii="Nirmala UI" w:hAnsi="Nirmala UI" w:cs="Nirmala UI"/>
          <w:b/>
          <w:color w:val="7030A0"/>
          <w:sz w:val="60"/>
          <w:szCs w:val="60"/>
          <w:lang w:val="en-US"/>
        </w:rPr>
      </w:pPr>
      <w:r w:rsidRPr="009B7C97">
        <w:rPr>
          <w:rFonts w:ascii="Nirmala UI" w:hAnsi="Nirmala UI" w:cs="Nirmala UI"/>
          <w:noProof/>
          <w:lang w:val="en-PH" w:eastAsia="en-PH"/>
        </w:rPr>
        <w:drawing>
          <wp:inline distT="0" distB="0" distL="0" distR="0" wp14:anchorId="29BABE8B" wp14:editId="53B36E3E">
            <wp:extent cx="3398808" cy="3398808"/>
            <wp:effectExtent l="0" t="0" r="0" b="0"/>
            <wp:docPr id="3" name="图片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031" cy="340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B974D" w14:textId="77777777" w:rsidR="00F177C7" w:rsidRPr="0039625D" w:rsidRDefault="00B669EF" w:rsidP="00F177C7">
      <w:pPr>
        <w:pStyle w:val="Heading1"/>
        <w:spacing w:line="480" w:lineRule="auto"/>
        <w:ind w:left="1701"/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</w:pPr>
      <w:r w:rsidRPr="0039625D">
        <w:rPr>
          <w:rFonts w:ascii="Nirmala UI" w:hAnsi="Nirmala UI" w:cs="Nirmala UI"/>
          <w:b/>
          <w:bCs/>
          <w:color w:val="000000" w:themeColor="text1"/>
          <w:sz w:val="60"/>
          <w:szCs w:val="60"/>
          <w:cs/>
          <w:lang w:val="en-US" w:bidi="hi-IN"/>
        </w:rPr>
        <w:t>पुस्तक</w:t>
      </w:r>
      <w:r w:rsidRPr="0039625D"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  <w:t xml:space="preserve"> </w:t>
      </w:r>
      <w:r w:rsidR="00F177C7" w:rsidRPr="0039625D">
        <w:rPr>
          <w:rFonts w:ascii="Nirmala UI" w:hAnsi="Nirmala UI" w:cs="Nirmala UI"/>
          <w:b/>
          <w:color w:val="000000" w:themeColor="text1"/>
          <w:sz w:val="60"/>
          <w:szCs w:val="60"/>
          <w:lang w:val="en-US"/>
        </w:rPr>
        <w:t>4</w:t>
      </w:r>
    </w:p>
    <w:p w14:paraId="7C582110" w14:textId="50823A10" w:rsidR="00F177C7" w:rsidRPr="0039625D" w:rsidRDefault="003A2354" w:rsidP="00F177C7">
      <w:pPr>
        <w:pStyle w:val="Heading1"/>
        <w:spacing w:line="480" w:lineRule="auto"/>
        <w:ind w:left="1701"/>
        <w:rPr>
          <w:rFonts w:ascii="Nirmala UI" w:hAnsi="Nirmala UI" w:cs="Nirmala UI"/>
          <w:b/>
          <w:color w:val="000000" w:themeColor="text1"/>
          <w:sz w:val="72"/>
          <w:szCs w:val="72"/>
          <w:lang w:val="en-US"/>
        </w:rPr>
      </w:pPr>
      <w:r w:rsidRPr="0039625D">
        <w:rPr>
          <w:rFonts w:ascii="Nirmala UI" w:hAnsi="Nirmala UI" w:cs="Nirmala UI"/>
          <w:bCs/>
          <w:color w:val="000000" w:themeColor="text1"/>
          <w:sz w:val="72"/>
          <w:szCs w:val="72"/>
          <w:cs/>
          <w:lang w:val="en-US" w:bidi="hi-IN"/>
        </w:rPr>
        <w:t>सेक्स और आपका शरीर</w:t>
      </w:r>
    </w:p>
    <w:p w14:paraId="077B37AC" w14:textId="40D90DB7" w:rsidR="00D020E6" w:rsidRPr="00BF01F4" w:rsidRDefault="00BF01F4">
      <w:pPr>
        <w:rPr>
          <w:rFonts w:ascii="Nirmala UI" w:hAnsi="Nirmala UI" w:cs="Nirmala UI"/>
          <w:lang w:val="en-US" w:eastAsia="en-US"/>
        </w:rPr>
      </w:pPr>
      <w:r w:rsidRPr="009B7C97">
        <w:rPr>
          <w:rFonts w:ascii="Nirmala UI" w:hAnsi="Nirmala UI" w:cs="Nirmala UI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61312" behindDoc="0" locked="0" layoutInCell="1" allowOverlap="1" wp14:anchorId="57DE9222" wp14:editId="63DE3E62">
            <wp:simplePos x="0" y="0"/>
            <wp:positionH relativeFrom="column">
              <wp:posOffset>4644390</wp:posOffset>
            </wp:positionH>
            <wp:positionV relativeFrom="paragraph">
              <wp:posOffset>14605</wp:posOffset>
            </wp:positionV>
            <wp:extent cx="1737995" cy="900430"/>
            <wp:effectExtent l="0" t="0" r="1905" b="127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995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481E94" w:rsidRPr="0039625D" w14:paraId="61A69CE7" w14:textId="77777777" w:rsidTr="009E0C16">
        <w:tc>
          <w:tcPr>
            <w:tcW w:w="3156" w:type="dxa"/>
            <w:vAlign w:val="center"/>
          </w:tcPr>
          <w:p w14:paraId="074569EB" w14:textId="77777777" w:rsidR="00481E94" w:rsidRPr="0039625D" w:rsidRDefault="00481E94" w:rsidP="00481E94">
            <w:pPr>
              <w:pStyle w:val="captions"/>
              <w:spacing w:before="360" w:after="360"/>
              <w:jc w:val="center"/>
              <w:rPr>
                <w:rFonts w:ascii="Nirmala UI" w:hAnsi="Nirmala UI" w:cs="Nirmala UI"/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0CFD049C" w14:textId="77777777" w:rsidR="00481E94" w:rsidRPr="0039625D" w:rsidRDefault="00481E94" w:rsidP="00481E94">
            <w:pPr>
              <w:spacing w:line="480" w:lineRule="auto"/>
              <w:ind w:left="9"/>
              <w:rPr>
                <w:rFonts w:ascii="Nirmala UI" w:hAnsi="Nirmala UI" w:cs="Nirmala UI"/>
              </w:rPr>
            </w:pPr>
          </w:p>
        </w:tc>
      </w:tr>
      <w:tr w:rsidR="00481E94" w:rsidRPr="0039625D" w14:paraId="69B05C82" w14:textId="77777777" w:rsidTr="008F20FF">
        <w:tc>
          <w:tcPr>
            <w:tcW w:w="3156" w:type="dxa"/>
          </w:tcPr>
          <w:p w14:paraId="4FDE27A7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inline distT="0" distB="0" distL="0" distR="0" wp14:anchorId="57B3B99C" wp14:editId="25993424">
                  <wp:extent cx="1357319" cy="1320800"/>
                  <wp:effectExtent l="0" t="0" r="0" b="0"/>
                  <wp:docPr id="2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18A4146D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Style w:val="normaltextrun"/>
                <w:rFonts w:ascii="Nirmala UI" w:hAnsi="Nirmala UI" w:cs="Nirmala UI"/>
                <w:b/>
                <w:bCs/>
                <w:sz w:val="40"/>
                <w:szCs w:val="40"/>
                <w:cs/>
                <w:lang w:bidi="hi-IN"/>
              </w:rPr>
              <w:t>क्या आप अभी खतरे में हैं</w:t>
            </w:r>
          </w:p>
        </w:tc>
      </w:tr>
      <w:tr w:rsidR="00481E94" w:rsidRPr="0039625D" w14:paraId="684C831F" w14:textId="77777777" w:rsidTr="008F20FF">
        <w:tc>
          <w:tcPr>
            <w:tcW w:w="3156" w:type="dxa"/>
          </w:tcPr>
          <w:p w14:paraId="2DD9C8EF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16FE4D45" w14:textId="77777777" w:rsidR="00481E94" w:rsidRPr="0039625D" w:rsidRDefault="00481E94" w:rsidP="00481E94">
            <w:pPr>
              <w:pStyle w:val="captions"/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34E71EBE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21932E3A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  <w:p w14:paraId="26611A53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  <w:p w14:paraId="763B9EEB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4F4263AD" w14:textId="77777777" w:rsidTr="008F20FF">
        <w:trPr>
          <w:trHeight w:val="2894"/>
        </w:trPr>
        <w:tc>
          <w:tcPr>
            <w:tcW w:w="3156" w:type="dxa"/>
          </w:tcPr>
          <w:p w14:paraId="5A4F2FE0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 w:line="480" w:lineRule="auto"/>
              <w:jc w:val="center"/>
              <w:rPr>
                <w:rFonts w:ascii="Nirmala UI" w:hAnsi="Nirmala UI" w:cs="Nirmala UI"/>
                <w:lang w:val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inline distT="0" distB="0" distL="0" distR="0" wp14:anchorId="6D096A11" wp14:editId="017206F9">
                  <wp:extent cx="1161783" cy="1155700"/>
                  <wp:effectExtent l="0" t="0" r="635" b="6350"/>
                  <wp:docPr id="23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2AEC88A1" w14:textId="77777777" w:rsidR="00481E94" w:rsidRPr="0039625D" w:rsidRDefault="00481E94" w:rsidP="00481E94">
            <w:pPr>
              <w:spacing w:after="0" w:line="480" w:lineRule="auto"/>
              <w:ind w:leftChars="4" w:left="9"/>
              <w:textAlignment w:val="baseline"/>
              <w:rPr>
                <w:rFonts w:ascii="Nirmala UI" w:eastAsia="Times New Roman" w:hAnsi="Nirmala UI" w:cs="Nirmala UI"/>
                <w:color w:val="000000"/>
                <w:sz w:val="40"/>
                <w:szCs w:val="40"/>
                <w:lang w:eastAsia="en-AU"/>
              </w:rPr>
            </w:pPr>
            <w:r w:rsidRPr="0039625D">
              <w:rPr>
                <w:rFonts w:ascii="Nirmala UI" w:eastAsia="Times New Roman" w:hAnsi="Nirmala UI" w:cs="Nirmala UI"/>
                <w:b/>
                <w:bCs/>
                <w:color w:val="000000"/>
                <w:sz w:val="40"/>
                <w:szCs w:val="40"/>
                <w:lang w:eastAsia="en-AU"/>
              </w:rPr>
              <w:t xml:space="preserve">000 </w:t>
            </w:r>
            <w:r w:rsidRPr="0039625D">
              <w:rPr>
                <w:rFonts w:ascii="Nirmala UI" w:eastAsia="Times New Roman" w:hAnsi="Nirmala UI" w:cs="Nirmala UI"/>
                <w:color w:val="000000"/>
                <w:sz w:val="40"/>
                <w:szCs w:val="40"/>
                <w:cs/>
                <w:lang w:eastAsia="en-AU" w:bidi="hi-IN"/>
              </w:rPr>
              <w:t>पर कॉल करें</w:t>
            </w:r>
          </w:p>
        </w:tc>
      </w:tr>
    </w:tbl>
    <w:p w14:paraId="40F6BFDC" w14:textId="77777777" w:rsidR="00F177C7" w:rsidRPr="0039625D" w:rsidRDefault="0033645C" w:rsidP="00481E94">
      <w:pPr>
        <w:spacing w:line="480" w:lineRule="auto"/>
        <w:rPr>
          <w:rFonts w:ascii="Nirmala UI" w:hAnsi="Nirmala UI" w:cs="Nirmala UI"/>
          <w:lang w:val="en-US"/>
        </w:rPr>
      </w:pPr>
      <w:r w:rsidRPr="0039625D">
        <w:rPr>
          <w:rFonts w:ascii="Nirmala UI" w:hAnsi="Nirmala UI" w:cs="Nirmala UI"/>
        </w:rPr>
        <w:br w:type="page"/>
      </w:r>
    </w:p>
    <w:p w14:paraId="552B36DC" w14:textId="77777777" w:rsidR="00F177C7" w:rsidRPr="0039625D" w:rsidRDefault="00F177C7" w:rsidP="00481E94">
      <w:pPr>
        <w:spacing w:line="480" w:lineRule="auto"/>
        <w:rPr>
          <w:rFonts w:ascii="Nirmala UI" w:hAnsi="Nirmala UI" w:cs="Nirmala U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D020E6" w:rsidRPr="0039625D" w14:paraId="064F451A" w14:textId="77777777" w:rsidTr="00156D00">
        <w:tc>
          <w:tcPr>
            <w:tcW w:w="3576" w:type="dxa"/>
            <w:vAlign w:val="center"/>
          </w:tcPr>
          <w:p w14:paraId="75E46AE3" w14:textId="77777777" w:rsidR="0033645C" w:rsidRPr="0039625D" w:rsidRDefault="00F177C7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61B70D6F" wp14:editId="1BE31927">
                  <wp:simplePos x="0" y="0"/>
                  <wp:positionH relativeFrom="column">
                    <wp:posOffset>414020</wp:posOffset>
                  </wp:positionH>
                  <wp:positionV relativeFrom="paragraph">
                    <wp:posOffset>-466090</wp:posOffset>
                  </wp:positionV>
                  <wp:extent cx="1752600" cy="912495"/>
                  <wp:effectExtent l="0" t="0" r="0" b="1905"/>
                  <wp:wrapNone/>
                  <wp:docPr id="4" name="图片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91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6E585EB" w14:textId="77777777" w:rsidR="00A94390" w:rsidRPr="0039625D" w:rsidRDefault="00A94390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/>
                <w:bCs/>
                <w:sz w:val="28"/>
                <w:szCs w:val="28"/>
                <w:lang w:val="en-CA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हम 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CA" w:bidi="hi-IN"/>
              </w:rPr>
              <w:t>Women with Disabilities Australia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val="en-CA" w:bidi="hi-IN"/>
              </w:rPr>
              <w:t xml:space="preserve"> </w:t>
            </w:r>
          </w:p>
          <w:p w14:paraId="42BB06F4" w14:textId="77777777" w:rsidR="0033645C" w:rsidRDefault="00A94390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(</w:t>
            </w:r>
            <w:r w:rsidR="00942720"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विकलाँग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हिलाएँ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ऑस्ट्रेलिया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)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ं।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जब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म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अपन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बार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ें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बात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करेंगे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/>
              </w:rPr>
              <w:t xml:space="preserve">,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तो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म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val="en-US"/>
              </w:rPr>
              <w:t>WWDA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/>
              </w:rPr>
              <w:t xml:space="preserve">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लिखेंगे।</w:t>
            </w:r>
          </w:p>
          <w:p w14:paraId="7609E51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sz w:val="28"/>
                <w:szCs w:val="28"/>
                <w:lang w:val="en-US"/>
              </w:rPr>
            </w:pPr>
          </w:p>
          <w:p w14:paraId="3E4F6129" w14:textId="20B5B5BD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bCs/>
                <w:sz w:val="28"/>
                <w:szCs w:val="28"/>
                <w:lang w:val="en-US"/>
              </w:rPr>
            </w:pPr>
          </w:p>
        </w:tc>
      </w:tr>
      <w:tr w:rsidR="00481E94" w:rsidRPr="0039625D" w14:paraId="049B6F9F" w14:textId="77777777" w:rsidTr="00156D00">
        <w:trPr>
          <w:trHeight w:val="2418"/>
        </w:trPr>
        <w:tc>
          <w:tcPr>
            <w:tcW w:w="3576" w:type="dxa"/>
            <w:vAlign w:val="center"/>
          </w:tcPr>
          <w:p w14:paraId="7C8D7B52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67456" behindDoc="0" locked="0" layoutInCell="1" allowOverlap="1" wp14:anchorId="5AC0F3E5" wp14:editId="782B4E64">
                  <wp:simplePos x="0" y="0"/>
                  <wp:positionH relativeFrom="column">
                    <wp:posOffset>731520</wp:posOffset>
                  </wp:positionH>
                  <wp:positionV relativeFrom="paragraph">
                    <wp:posOffset>-324485</wp:posOffset>
                  </wp:positionV>
                  <wp:extent cx="1303655" cy="901700"/>
                  <wp:effectExtent l="0" t="0" r="0" b="0"/>
                  <wp:wrapNone/>
                  <wp:docPr id="37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655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1ABCCE" w14:textId="77777777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FFC519B" w14:textId="77777777" w:rsidR="00481E94" w:rsidRPr="0039625D" w:rsidRDefault="00481E94" w:rsidP="00481E94">
            <w:pPr>
              <w:pStyle w:val="ListParagraph"/>
              <w:spacing w:line="480" w:lineRule="auto"/>
              <w:ind w:left="9"/>
              <w:rPr>
                <w:rFonts w:ascii="Nirmala UI" w:hAnsi="Nirmala UI" w:cs="Nirmala UI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0" w:name="_Hlk23494960"/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पुस्तक</w:t>
            </w:r>
            <w:r w:rsidRPr="0039625D">
              <w:rPr>
                <w:rFonts w:ascii="Nirmala UI" w:hAnsi="Nirmala UI" w:cs="Nirmala UI"/>
                <w:b/>
                <w:color w:val="000000" w:themeColor="text1"/>
                <w:sz w:val="28"/>
                <w:szCs w:val="28"/>
                <w:lang w:val="en-US"/>
              </w:rPr>
              <w:t xml:space="preserve"> 4</w:t>
            </w:r>
          </w:p>
          <w:bookmarkEnd w:id="0"/>
          <w:p w14:paraId="4BA932C5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यह पुस्तक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val="en-US" w:bidi="hi-IN"/>
              </w:rPr>
              <w:t xml:space="preserve"> सेक्स और आपके शरीर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के बारे में है।</w:t>
            </w:r>
          </w:p>
          <w:p w14:paraId="632F2E85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</w:p>
          <w:p w14:paraId="5EC9F3D1" w14:textId="350D8835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/>
              </w:rPr>
            </w:pPr>
          </w:p>
        </w:tc>
      </w:tr>
      <w:tr w:rsidR="00481E94" w:rsidRPr="0039625D" w14:paraId="2DFE2A64" w14:textId="77777777" w:rsidTr="00156D00">
        <w:tc>
          <w:tcPr>
            <w:tcW w:w="3576" w:type="dxa"/>
            <w:vAlign w:val="center"/>
          </w:tcPr>
          <w:p w14:paraId="144AFD5C" w14:textId="0B60E341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1EFAF1C2" wp14:editId="0C9AFFF3">
                  <wp:simplePos x="0" y="0"/>
                  <wp:positionH relativeFrom="column">
                    <wp:posOffset>968375</wp:posOffset>
                  </wp:positionH>
                  <wp:positionV relativeFrom="paragraph">
                    <wp:posOffset>-535940</wp:posOffset>
                  </wp:positionV>
                  <wp:extent cx="1066800" cy="1308100"/>
                  <wp:effectExtent l="0" t="0" r="0" b="0"/>
                  <wp:wrapNone/>
                  <wp:docPr id="38" name="图片 6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0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7ECF2634" w14:textId="77777777" w:rsidR="00481E94" w:rsidRPr="0039625D" w:rsidRDefault="00481E94" w:rsidP="00481E94">
            <w:pP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bidi="hi-IN"/>
              </w:rPr>
            </w:pPr>
            <w:bookmarkStart w:id="1" w:name="_Hlk23495016"/>
          </w:p>
          <w:p w14:paraId="6BF99113" w14:textId="77777777" w:rsidR="00481E94" w:rsidRPr="0039625D" w:rsidRDefault="00481E94" w:rsidP="00481E94">
            <w:pPr>
              <w:spacing w:after="0"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यह पुस्तक </w:t>
            </w:r>
            <w:r w:rsidRPr="009B7C97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विकलाँग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महिलाओं और लड़कियों के लिए है।</w:t>
            </w:r>
          </w:p>
          <w:p w14:paraId="603F6D3A" w14:textId="77777777" w:rsidR="00481E94" w:rsidRPr="0039625D" w:rsidRDefault="00481E94" w:rsidP="00481E94">
            <w:pPr>
              <w:spacing w:after="0" w:line="480" w:lineRule="auto"/>
              <w:ind w:left="9"/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</w:pP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>New Words (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नए शब्द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) </w:t>
            </w:r>
          </w:p>
          <w:p w14:paraId="72868736" w14:textId="7C4E367D" w:rsidR="00481E94" w:rsidRPr="0039625D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शीर्षक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ी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पुस्तक में </w:t>
            </w:r>
            <w:r w:rsidRPr="009B7C97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विकलाँग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ता के बारे में जानकारी प्राप्त करें।</w:t>
            </w:r>
            <w:bookmarkEnd w:id="1"/>
          </w:p>
        </w:tc>
      </w:tr>
      <w:tr w:rsidR="00481E94" w:rsidRPr="0039625D" w14:paraId="2438DE6E" w14:textId="77777777" w:rsidTr="00156D00">
        <w:tc>
          <w:tcPr>
            <w:tcW w:w="3576" w:type="dxa"/>
            <w:vAlign w:val="center"/>
          </w:tcPr>
          <w:p w14:paraId="4BBF58D9" w14:textId="73D3F9B4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AF5D85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06368" behindDoc="0" locked="0" layoutInCell="1" allowOverlap="1" wp14:anchorId="6710E7FF" wp14:editId="362C4119">
                  <wp:simplePos x="0" y="0"/>
                  <wp:positionH relativeFrom="column">
                    <wp:posOffset>1439545</wp:posOffset>
                  </wp:positionH>
                  <wp:positionV relativeFrom="paragraph">
                    <wp:posOffset>3175</wp:posOffset>
                  </wp:positionV>
                  <wp:extent cx="673735" cy="934085"/>
                  <wp:effectExtent l="0" t="0" r="0" b="5715"/>
                  <wp:wrapNone/>
                  <wp:docPr id="991" name="Picture 991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73735" cy="934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45F355E2" wp14:editId="5ACA2237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0</wp:posOffset>
                  </wp:positionV>
                  <wp:extent cx="1189990" cy="1181735"/>
                  <wp:effectExtent l="0" t="0" r="3810" b="0"/>
                  <wp:wrapNone/>
                  <wp:docPr id="55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1189990" cy="1181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AACF6E7" w14:textId="5F8D533E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2048CEF9" w14:textId="6A0AAF0A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 xml:space="preserve">स्वास्थ्य के संबंध में </w:t>
            </w:r>
            <w:r w:rsidRPr="0038523B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val="en-US" w:bidi="hi-IN"/>
              </w:rPr>
              <w:t>आपके</w:t>
            </w:r>
            <w:r w:rsidRPr="0038523B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अधिकार</w:t>
            </w:r>
          </w:p>
        </w:tc>
      </w:tr>
      <w:tr w:rsidR="00481E94" w:rsidRPr="0039625D" w14:paraId="3D7FDDF6" w14:textId="77777777" w:rsidTr="00156D00">
        <w:tc>
          <w:tcPr>
            <w:tcW w:w="3576" w:type="dxa"/>
            <w:vAlign w:val="center"/>
          </w:tcPr>
          <w:p w14:paraId="5C2EEDF7" w14:textId="36EA1143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4CA51021" wp14:editId="4182845B">
                  <wp:simplePos x="0" y="0"/>
                  <wp:positionH relativeFrom="column">
                    <wp:posOffset>1176020</wp:posOffset>
                  </wp:positionH>
                  <wp:positionV relativeFrom="paragraph">
                    <wp:posOffset>413385</wp:posOffset>
                  </wp:positionV>
                  <wp:extent cx="971550" cy="977900"/>
                  <wp:effectExtent l="0" t="0" r="6350" b="0"/>
                  <wp:wrapNone/>
                  <wp:docPr id="40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6D901EBB" w14:textId="56E1E080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</w:pPr>
          </w:p>
          <w:p w14:paraId="326E85F0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 w:bidi="hi-IN"/>
              </w:rPr>
            </w:pPr>
          </w:p>
          <w:p w14:paraId="4CF7EFF5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े पास अपने डॉक्टर का चयन करने का अधिकार है।</w:t>
            </w:r>
          </w:p>
          <w:p w14:paraId="51FD759D" w14:textId="77777777" w:rsidR="00481E94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</w:p>
          <w:p w14:paraId="0F6C0170" w14:textId="3CBA4BDF" w:rsidR="00481E94" w:rsidRPr="0039625D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</w:p>
        </w:tc>
      </w:tr>
      <w:tr w:rsidR="00481E94" w:rsidRPr="0039625D" w14:paraId="7C98DCA8" w14:textId="77777777" w:rsidTr="00156D00">
        <w:tc>
          <w:tcPr>
            <w:tcW w:w="3576" w:type="dxa"/>
            <w:vAlign w:val="center"/>
          </w:tcPr>
          <w:p w14:paraId="6D72E9A6" w14:textId="22FCA386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 w:line="480" w:lineRule="auto"/>
              <w:jc w:val="center"/>
              <w:rPr>
                <w:rFonts w:ascii="Nirmala UI" w:hAnsi="Nirmala UI" w:cs="Nirmala UI"/>
                <w:noProof/>
                <w:sz w:val="28"/>
                <w:szCs w:val="28"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5119FE68" wp14:editId="363D5C94">
                  <wp:simplePos x="0" y="0"/>
                  <wp:positionH relativeFrom="column">
                    <wp:posOffset>998220</wp:posOffset>
                  </wp:positionH>
                  <wp:positionV relativeFrom="paragraph">
                    <wp:posOffset>-405130</wp:posOffset>
                  </wp:positionV>
                  <wp:extent cx="1117600" cy="1117600"/>
                  <wp:effectExtent l="0" t="0" r="0" b="0"/>
                  <wp:wrapNone/>
                  <wp:docPr id="21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0CB64860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GB" w:eastAsia="en-US" w:bidi="hi-IN"/>
              </w:rPr>
            </w:pPr>
          </w:p>
          <w:p w14:paraId="4803556E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lang w:val="en-GB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GB" w:eastAsia="en-US" w:bidi="hi-IN"/>
              </w:rPr>
              <w:t>आपके पास अपने शरीर के संबंध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GB" w:eastAsia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GB" w:eastAsia="en-US" w:bidi="hi-IN"/>
              </w:rPr>
              <w:t>में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GB" w:eastAsia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GB" w:eastAsia="en-US" w:bidi="hi-IN"/>
              </w:rPr>
              <w:t>विकल्पों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GB" w:eastAsia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GB" w:eastAsia="en-US" w:bidi="hi-IN"/>
              </w:rPr>
              <w:t>का चयन करने का अधिकार है।</w:t>
            </w:r>
          </w:p>
          <w:p w14:paraId="76F200CD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2731CE0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188D378D" w14:textId="37F4035D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</w:tc>
      </w:tr>
      <w:tr w:rsidR="00481E94" w:rsidRPr="0039625D" w14:paraId="7E72F88D" w14:textId="77777777" w:rsidTr="00156D00">
        <w:tc>
          <w:tcPr>
            <w:tcW w:w="3576" w:type="dxa"/>
            <w:vAlign w:val="center"/>
          </w:tcPr>
          <w:p w14:paraId="0F562154" w14:textId="1113997D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ascii="Nirmala UI" w:hAnsi="Nirmala UI" w:cs="Nirmala U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AF241CF" wp14:editId="6CE48E62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507365</wp:posOffset>
                      </wp:positionV>
                      <wp:extent cx="673100" cy="603250"/>
                      <wp:effectExtent l="0" t="0" r="0" b="6350"/>
                      <wp:wrapNone/>
                      <wp:docPr id="24" name="Rectangle 2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3100" cy="603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BF19F3" id="Rectangle 24" o:spid="_x0000_s1026" style="position:absolute;margin-left:122.3pt;margin-top:39.95pt;width:53pt;height:4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" fillcolor="white [3212]" stroked="f"/>
                  </w:pict>
                </mc:Fallback>
              </mc:AlternateContent>
            </w: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405B4582" wp14:editId="10A7844E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-31750</wp:posOffset>
                  </wp:positionV>
                  <wp:extent cx="1155700" cy="1155700"/>
                  <wp:effectExtent l="0" t="0" r="0" b="0"/>
                  <wp:wrapNone/>
                  <wp:docPr id="41" name="图片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57ED9B6" w14:textId="284E1D1B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GB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आपके पास ऐसी </w:t>
            </w:r>
            <w:proofErr w:type="spellStart"/>
            <w:r>
              <w:rPr>
                <w:rFonts w:ascii="Nirmala UI" w:hAnsi="Nirmala UI" w:cs="Nirmala UI"/>
                <w:sz w:val="28"/>
                <w:szCs w:val="28"/>
                <w:lang w:bidi="hi-IN"/>
              </w:rPr>
              <w:t>किसी</w:t>
            </w:r>
            <w:proofErr w:type="spellEnd"/>
            <w:r w:rsidRPr="009C0C68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ी दवाई के लिए मना करने का अधिकार है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,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जो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प नहीं लेना चाहती हैं।</w:t>
            </w:r>
          </w:p>
        </w:tc>
      </w:tr>
      <w:tr w:rsidR="00481E94" w:rsidRPr="0039625D" w14:paraId="1E0F35DD" w14:textId="77777777" w:rsidTr="00156D00">
        <w:tc>
          <w:tcPr>
            <w:tcW w:w="3576" w:type="dxa"/>
            <w:vAlign w:val="center"/>
          </w:tcPr>
          <w:p w14:paraId="1BB62678" w14:textId="6489390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7F5E61A4" wp14:editId="2764FF25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-842010</wp:posOffset>
                  </wp:positionV>
                  <wp:extent cx="2118995" cy="1193800"/>
                  <wp:effectExtent l="0" t="0" r="1905" b="0"/>
                  <wp:wrapNone/>
                  <wp:docPr id="25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995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4F0CD09" w14:textId="77777777" w:rsidR="00481E94" w:rsidRPr="0039625D" w:rsidRDefault="00481E94" w:rsidP="00481E94">
            <w:pPr>
              <w:pStyle w:val="ListParagraph"/>
              <w:spacing w:line="480" w:lineRule="auto"/>
              <w:ind w:left="0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स्वास्थ्य सेवाएँ</w:t>
            </w:r>
          </w:p>
          <w:p w14:paraId="14F6A212" w14:textId="77777777" w:rsidR="00481E94" w:rsidRPr="0039625D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पके पास अपने लिए आवश्यक स्वास्थ्य देखभाल प्राप्त करने का अधिकार है। जैसे</w:t>
            </w:r>
          </w:p>
          <w:p w14:paraId="744C2FAC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28F7960F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35EE9D24" w14:textId="2E846A8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4EC7211C" w14:textId="77777777" w:rsidTr="00156D00">
        <w:tc>
          <w:tcPr>
            <w:tcW w:w="3576" w:type="dxa"/>
            <w:vAlign w:val="center"/>
          </w:tcPr>
          <w:p w14:paraId="48921336" w14:textId="64F30D8F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08416" behindDoc="0" locked="0" layoutInCell="1" allowOverlap="1" wp14:anchorId="5B5C1731" wp14:editId="3043DC06">
                  <wp:simplePos x="0" y="0"/>
                  <wp:positionH relativeFrom="column">
                    <wp:posOffset>737235</wp:posOffset>
                  </wp:positionH>
                  <wp:positionV relativeFrom="paragraph">
                    <wp:posOffset>-956945</wp:posOffset>
                  </wp:positionV>
                  <wp:extent cx="1459230" cy="1153160"/>
                  <wp:effectExtent l="0" t="0" r="1270" b="2540"/>
                  <wp:wrapNone/>
                  <wp:docPr id="77" name="Picture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https___www.easyonthei-leeds.nhs.uk_wp-content_uploads_2019_08_breast-care-screening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9" t="25881" r="6404" b="5340"/>
                          <a:stretch/>
                        </pic:blipFill>
                        <pic:spPr bwMode="auto">
                          <a:xfrm>
                            <a:off x="0" y="0"/>
                            <a:ext cx="1459230" cy="1153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634CC2E4" w14:textId="442484CB" w:rsidR="00481E94" w:rsidRPr="00481E94" w:rsidRDefault="00481E94" w:rsidP="00481E94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89" w:hanging="283"/>
              <w:rPr>
                <w:rFonts w:ascii="Nirmala UI" w:hAnsi="Nirmala UI" w:cs="Nirmala UI"/>
                <w:cs/>
                <w:lang w:val="en-CA"/>
              </w:rPr>
            </w:pPr>
            <w:r w:rsidRPr="00481E94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्तन परीक्षण और जाँच</w:t>
            </w:r>
          </w:p>
          <w:p w14:paraId="4807402E" w14:textId="77777777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cs/>
                <w:lang w:val="en-CA"/>
              </w:rPr>
            </w:pPr>
          </w:p>
          <w:p w14:paraId="0A365187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CA"/>
              </w:rPr>
            </w:pPr>
          </w:p>
          <w:p w14:paraId="0E32D2A1" w14:textId="3D448F32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CA"/>
              </w:rPr>
            </w:pPr>
          </w:p>
        </w:tc>
      </w:tr>
      <w:tr w:rsidR="00481E94" w:rsidRPr="0039625D" w14:paraId="4093F1F1" w14:textId="77777777" w:rsidTr="00156D00">
        <w:tc>
          <w:tcPr>
            <w:tcW w:w="3576" w:type="dxa"/>
            <w:vAlign w:val="center"/>
          </w:tcPr>
          <w:p w14:paraId="484E18F8" w14:textId="7F7D6498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</w:rPr>
              <w:drawing>
                <wp:anchor distT="0" distB="0" distL="114300" distR="114300" simplePos="0" relativeHeight="251710464" behindDoc="0" locked="0" layoutInCell="1" allowOverlap="1" wp14:anchorId="0889217E" wp14:editId="467E66C3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-647065</wp:posOffset>
                  </wp:positionV>
                  <wp:extent cx="2070100" cy="1183640"/>
                  <wp:effectExtent l="0" t="0" r="0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https___www.easyonthei-leeds.nhs.uk_wp-content_uploads_2019_11_smear-test-V2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" t="31772" r="5765" b="4406"/>
                          <a:stretch/>
                        </pic:blipFill>
                        <pic:spPr bwMode="auto">
                          <a:xfrm>
                            <a:off x="0" y="0"/>
                            <a:ext cx="2070100" cy="1183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083964BB" w14:textId="77777777" w:rsidR="00481E94" w:rsidRDefault="00481E94" w:rsidP="00481E94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95" w:hanging="284"/>
              <w:rPr>
                <w:rFonts w:ascii="Nirmala UI" w:hAnsi="Nirmala UI" w:cs="Nirmala UI"/>
                <w:sz w:val="28"/>
                <w:szCs w:val="28"/>
                <w:cs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डॉक्टरों से मिलने के लिए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एपॉइंटमेंट और पैप स्मियर</w:t>
            </w:r>
          </w:p>
          <w:p w14:paraId="47926500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  <w:p w14:paraId="7720CE36" w14:textId="0271210B" w:rsidR="00481E94" w:rsidRP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</w:tr>
      <w:tr w:rsidR="00481E94" w:rsidRPr="0039625D" w14:paraId="18E4FFA3" w14:textId="77777777" w:rsidTr="00156D00">
        <w:tc>
          <w:tcPr>
            <w:tcW w:w="3576" w:type="dxa"/>
            <w:vAlign w:val="center"/>
          </w:tcPr>
          <w:p w14:paraId="06B57C00" w14:textId="17643B9E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color w:val="7030A0"/>
                <w:sz w:val="40"/>
                <w:szCs w:val="40"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7B4FE274" wp14:editId="32D54379">
                  <wp:simplePos x="0" y="0"/>
                  <wp:positionH relativeFrom="column">
                    <wp:posOffset>1102995</wp:posOffset>
                  </wp:positionH>
                  <wp:positionV relativeFrom="paragraph">
                    <wp:posOffset>-845185</wp:posOffset>
                  </wp:positionV>
                  <wp:extent cx="1087755" cy="1106805"/>
                  <wp:effectExtent l="0" t="0" r="4445" b="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" name="https___www.easyonthei-leeds.nhs.uk_wp-content_uploads_2019_06_having-an-anaesthetic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755" cy="110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11BA3A7" w14:textId="110F039C" w:rsidR="00481E94" w:rsidRDefault="00481E94" w:rsidP="00481E94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95" w:hanging="284"/>
              <w:rPr>
                <w:rFonts w:ascii="Nirmala UI" w:hAnsi="Nirmala UI" w:cs="Nirmala UI"/>
                <w:sz w:val="28"/>
                <w:szCs w:val="28"/>
                <w:cs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अस्पताल में रहना और सर्जरी।</w:t>
            </w:r>
          </w:p>
          <w:p w14:paraId="0A64F2B5" w14:textId="77777777" w:rsid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  <w:p w14:paraId="7B62D07B" w14:textId="1699191C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</w:tr>
      <w:tr w:rsidR="00481E94" w:rsidRPr="0039625D" w14:paraId="49051CB6" w14:textId="77777777" w:rsidTr="00156D00">
        <w:tc>
          <w:tcPr>
            <w:tcW w:w="3576" w:type="dxa"/>
            <w:vAlign w:val="center"/>
          </w:tcPr>
          <w:p w14:paraId="50741598" w14:textId="4982D69E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3B7055E9" wp14:editId="7FBE80BF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-678180</wp:posOffset>
                  </wp:positionV>
                  <wp:extent cx="1790700" cy="1102360"/>
                  <wp:effectExtent l="0" t="0" r="0" b="0"/>
                  <wp:wrapNone/>
                  <wp:docPr id="29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1102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E79F1D7" w14:textId="073FB042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</w:pP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 xml:space="preserve">सेक्स </w:t>
            </w:r>
            <w:r w:rsidRPr="0039625D">
              <w:rPr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val="en-US" w:bidi="hi-IN"/>
              </w:rPr>
              <w:t>करने</w:t>
            </w:r>
            <w:r w:rsidRPr="0039625D"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Cs/>
                <w:color w:val="7030A0"/>
                <w:sz w:val="40"/>
                <w:szCs w:val="40"/>
                <w:cs/>
                <w:lang w:val="en-US" w:bidi="hi-IN"/>
              </w:rPr>
              <w:t>का अधिकार</w:t>
            </w:r>
          </w:p>
          <w:p w14:paraId="1C25D89B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106D37DF" w14:textId="07EFF8BB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2B08DBC3" w14:textId="77777777" w:rsidTr="00156D00">
        <w:tc>
          <w:tcPr>
            <w:tcW w:w="3576" w:type="dxa"/>
            <w:vAlign w:val="center"/>
          </w:tcPr>
          <w:p w14:paraId="642B3C85" w14:textId="4D2B957A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1C123C1E" wp14:editId="5CF08CF2">
                  <wp:simplePos x="0" y="0"/>
                  <wp:positionH relativeFrom="column">
                    <wp:posOffset>1074420</wp:posOffset>
                  </wp:positionH>
                  <wp:positionV relativeFrom="paragraph">
                    <wp:posOffset>-859155</wp:posOffset>
                  </wp:positionV>
                  <wp:extent cx="1079500" cy="1079500"/>
                  <wp:effectExtent l="0" t="0" r="0" b="0"/>
                  <wp:wrapNone/>
                  <wp:docPr id="42" name="图片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771B907" w14:textId="77777777" w:rsidR="00481E94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पक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ास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 अपनी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पसंद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व्यक्ति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से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प्रेम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रन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ा अधिकार है।</w:t>
            </w:r>
          </w:p>
          <w:p w14:paraId="0BD3EB64" w14:textId="77777777" w:rsidR="00481E94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CA"/>
              </w:rPr>
            </w:pPr>
          </w:p>
          <w:p w14:paraId="69BDA251" w14:textId="3D51F294" w:rsidR="00481E94" w:rsidRPr="0039625D" w:rsidRDefault="00481E94" w:rsidP="00481E94">
            <w:pPr>
              <w:pStyle w:val="ListParagraph"/>
              <w:spacing w:line="480" w:lineRule="auto"/>
              <w:ind w:left="12"/>
              <w:outlineLvl w:val="1"/>
              <w:rPr>
                <w:rFonts w:ascii="Nirmala UI" w:hAnsi="Nirmala UI" w:cs="Nirmala UI"/>
                <w:b/>
                <w:color w:val="7030A0"/>
                <w:sz w:val="40"/>
                <w:szCs w:val="40"/>
                <w:lang w:val="en-CA"/>
              </w:rPr>
            </w:pPr>
          </w:p>
        </w:tc>
      </w:tr>
      <w:tr w:rsidR="00481E94" w:rsidRPr="0039625D" w14:paraId="78755C17" w14:textId="77777777" w:rsidTr="00156D00">
        <w:tc>
          <w:tcPr>
            <w:tcW w:w="3576" w:type="dxa"/>
            <w:vAlign w:val="center"/>
          </w:tcPr>
          <w:p w14:paraId="0DE3959E" w14:textId="54F2F84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4235C5F8" wp14:editId="2ABC8D16">
                  <wp:simplePos x="0" y="0"/>
                  <wp:positionH relativeFrom="column">
                    <wp:posOffset>972820</wp:posOffset>
                  </wp:positionH>
                  <wp:positionV relativeFrom="paragraph">
                    <wp:posOffset>-298450</wp:posOffset>
                  </wp:positionV>
                  <wp:extent cx="1098550" cy="1104900"/>
                  <wp:effectExtent l="0" t="0" r="0" b="0"/>
                  <wp:wrapNone/>
                  <wp:docPr id="1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55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6EEF96B4" w14:textId="0F518AB6" w:rsidR="00481E94" w:rsidRPr="0039625D" w:rsidRDefault="00481E9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आपके पास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val="en-US" w:bidi="hi-IN"/>
              </w:rPr>
              <w:t>सेक्स करने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 xml:space="preserve"> का अधिकार है।</w:t>
            </w:r>
          </w:p>
        </w:tc>
      </w:tr>
      <w:tr w:rsidR="00481E94" w:rsidRPr="0039625D" w14:paraId="280AC343" w14:textId="77777777" w:rsidTr="00156D00">
        <w:trPr>
          <w:trHeight w:val="1886"/>
        </w:trPr>
        <w:tc>
          <w:tcPr>
            <w:tcW w:w="3576" w:type="dxa"/>
            <w:vAlign w:val="center"/>
          </w:tcPr>
          <w:p w14:paraId="3ED0DD6B" w14:textId="490D5F9D" w:rsidR="00481E94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454CEBFB" wp14:editId="2C54AEE1">
                      <wp:simplePos x="0" y="0"/>
                      <wp:positionH relativeFrom="column">
                        <wp:posOffset>1478915</wp:posOffset>
                      </wp:positionH>
                      <wp:positionV relativeFrom="paragraph">
                        <wp:posOffset>-563880</wp:posOffset>
                      </wp:positionV>
                      <wp:extent cx="106680" cy="1758950"/>
                      <wp:effectExtent l="0" t="610235" r="0" b="616585"/>
                      <wp:wrapNone/>
                      <wp:docPr id="43" name="Rectangle 4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4046">
                                <a:off x="0" y="0"/>
                                <a:ext cx="106680" cy="1758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D8C5E4" id="Rectangle 43" o:spid="_x0000_s1026" style="position:absolute;margin-left:116.45pt;margin-top:-44.4pt;width:8.4pt;height:138.5pt;rotation:2953539fd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" fillcolor="#c00000" stroked="f"/>
                  </w:pict>
                </mc:Fallback>
              </mc:AlternateContent>
            </w:r>
            <w:r w:rsidR="00481E94"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2816" behindDoc="0" locked="0" layoutInCell="1" allowOverlap="1" wp14:anchorId="3FA67F80" wp14:editId="42F46D47">
                  <wp:simplePos x="0" y="0"/>
                  <wp:positionH relativeFrom="column">
                    <wp:posOffset>1074420</wp:posOffset>
                  </wp:positionH>
                  <wp:positionV relativeFrom="paragraph">
                    <wp:posOffset>-342265</wp:posOffset>
                  </wp:positionV>
                  <wp:extent cx="1162050" cy="1168400"/>
                  <wp:effectExtent l="0" t="0" r="6350" b="0"/>
                  <wp:wrapNone/>
                  <wp:docPr id="56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8A5039E" w14:textId="135C157B" w:rsidR="00481E94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4EB0C2EF" w14:textId="77777777" w:rsidR="00481E94" w:rsidRPr="0039625D" w:rsidRDefault="00481E94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5D889F36" w14:textId="77777777" w:rsidR="00481E94" w:rsidRPr="0039625D" w:rsidRDefault="00481E94" w:rsidP="00481E94">
            <w:pPr>
              <w:pStyle w:val="ListParagraph"/>
              <w:spacing w:line="480" w:lineRule="auto"/>
              <w:ind w:left="0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े पास सेक्स</w:t>
            </w:r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के</w:t>
            </w:r>
            <w:proofErr w:type="spellEnd"/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>लिए</w:t>
            </w:r>
            <w:proofErr w:type="spellEnd"/>
            <w:r w:rsidRPr="00412CE0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मना करने का अधिकार है।</w:t>
            </w:r>
          </w:p>
          <w:p w14:paraId="1C5B4D66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3D6C8F5A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  <w:p w14:paraId="6DCB3706" w14:textId="75B50ACF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3AAEAAE5" w14:textId="77777777" w:rsidTr="00156D00">
        <w:tc>
          <w:tcPr>
            <w:tcW w:w="3576" w:type="dxa"/>
            <w:vAlign w:val="center"/>
          </w:tcPr>
          <w:p w14:paraId="3FF1B256" w14:textId="7D023458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3840" behindDoc="0" locked="0" layoutInCell="1" allowOverlap="1" wp14:anchorId="589F0D6D" wp14:editId="0746772A">
                  <wp:simplePos x="0" y="0"/>
                  <wp:positionH relativeFrom="column">
                    <wp:posOffset>629920</wp:posOffset>
                  </wp:positionH>
                  <wp:positionV relativeFrom="paragraph">
                    <wp:posOffset>-885190</wp:posOffset>
                  </wp:positionV>
                  <wp:extent cx="1549400" cy="1549400"/>
                  <wp:effectExtent l="0" t="0" r="0" b="0"/>
                  <wp:wrapNone/>
                  <wp:docPr id="57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400" cy="154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00B58523" w14:textId="77777777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</w:rPr>
            </w:pPr>
            <w:r w:rsidRPr="0039625D"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गर्भनिरोध</w:t>
            </w:r>
          </w:p>
          <w:p w14:paraId="365374A5" w14:textId="4EC1381A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गर्भनिरोधक आप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द्वारा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प्रयोग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ी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जान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वाली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वे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वस्तुएँ या गतिविधियाँ होती है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,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जो सेक्स करते समय आपको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रोगो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संक्रमण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या गर्भधारण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से सुरक्षित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रखती हैं।</w:t>
            </w:r>
          </w:p>
        </w:tc>
      </w:tr>
      <w:tr w:rsidR="00481E94" w:rsidRPr="0039625D" w14:paraId="0D4E0542" w14:textId="77777777" w:rsidTr="00156D00">
        <w:tc>
          <w:tcPr>
            <w:tcW w:w="3576" w:type="dxa"/>
            <w:vAlign w:val="center"/>
          </w:tcPr>
          <w:p w14:paraId="59DEDB92" w14:textId="6592139D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65BE423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आपके पास गर्भनिरोधक के 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यन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का अधिकार है। जैसे</w:t>
            </w:r>
          </w:p>
          <w:p w14:paraId="7DD91D82" w14:textId="6221D100" w:rsidR="00481E94" w:rsidRPr="009B7C97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lang w:val="en-US" w:bidi="hi-IN"/>
              </w:rPr>
            </w:pPr>
          </w:p>
        </w:tc>
      </w:tr>
      <w:tr w:rsidR="00481E94" w:rsidRPr="0039625D" w14:paraId="45100FF8" w14:textId="77777777" w:rsidTr="00156D00">
        <w:tc>
          <w:tcPr>
            <w:tcW w:w="3576" w:type="dxa"/>
            <w:vAlign w:val="center"/>
          </w:tcPr>
          <w:p w14:paraId="052C605D" w14:textId="6D6A663C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4864" behindDoc="0" locked="0" layoutInCell="1" allowOverlap="1" wp14:anchorId="25E108A1" wp14:editId="710E8329">
                  <wp:simplePos x="0" y="0"/>
                  <wp:positionH relativeFrom="column">
                    <wp:posOffset>1569720</wp:posOffset>
                  </wp:positionH>
                  <wp:positionV relativeFrom="paragraph">
                    <wp:posOffset>-485140</wp:posOffset>
                  </wp:positionV>
                  <wp:extent cx="604520" cy="977900"/>
                  <wp:effectExtent l="0" t="0" r="5080" b="0"/>
                  <wp:wrapNone/>
                  <wp:docPr id="58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46281FE" w14:textId="77777777" w:rsidR="00481E94" w:rsidRPr="00481E94" w:rsidRDefault="00481E94" w:rsidP="00481E94">
            <w:pPr>
              <w:pStyle w:val="ListParagraph"/>
              <w:numPr>
                <w:ilvl w:val="0"/>
                <w:numId w:val="8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289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481E94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ंडोम</w:t>
            </w:r>
          </w:p>
          <w:p w14:paraId="1C905F6E" w14:textId="250D8D76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13F8ABAE" w14:textId="77777777" w:rsidR="00481E94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  <w:p w14:paraId="5BA787C2" w14:textId="69A9BFB2" w:rsidR="00481E94" w:rsidRPr="0039625D" w:rsidRDefault="00481E9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Nirmala UI" w:hAnsi="Nirmala UI" w:cs="Nirmala UI"/>
              </w:rPr>
            </w:pPr>
          </w:p>
        </w:tc>
      </w:tr>
      <w:tr w:rsidR="00481E94" w:rsidRPr="0039625D" w14:paraId="1E33973B" w14:textId="77777777" w:rsidTr="00156D00">
        <w:tc>
          <w:tcPr>
            <w:tcW w:w="3576" w:type="dxa"/>
            <w:vAlign w:val="center"/>
          </w:tcPr>
          <w:p w14:paraId="1441658D" w14:textId="2ECBFCF4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5888" behindDoc="0" locked="0" layoutInCell="1" allowOverlap="1" wp14:anchorId="62B3F32E" wp14:editId="1A2CD242">
                  <wp:simplePos x="0" y="0"/>
                  <wp:positionH relativeFrom="column">
                    <wp:posOffset>1339215</wp:posOffset>
                  </wp:positionH>
                  <wp:positionV relativeFrom="paragraph">
                    <wp:posOffset>-802005</wp:posOffset>
                  </wp:positionV>
                  <wp:extent cx="749300" cy="1199515"/>
                  <wp:effectExtent l="0" t="0" r="0" b="0"/>
                  <wp:wrapNone/>
                  <wp:docPr id="59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1199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3E5558C" w14:textId="77777777" w:rsidR="00481E94" w:rsidRPr="00481E94" w:rsidRDefault="00481E94" w:rsidP="00481E94">
            <w:pPr>
              <w:pStyle w:val="ListParagraph"/>
              <w:numPr>
                <w:ilvl w:val="0"/>
                <w:numId w:val="8"/>
              </w:numPr>
              <w:tabs>
                <w:tab w:val="left" w:pos="2977"/>
              </w:tabs>
              <w:spacing w:line="480" w:lineRule="auto"/>
              <w:ind w:left="289"/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</w:pPr>
            <w:r w:rsidRPr="00481E94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गोलियाँ</w:t>
            </w:r>
          </w:p>
          <w:p w14:paraId="1554A923" w14:textId="77777777" w:rsidR="00481E94" w:rsidRDefault="00481E94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</w:p>
          <w:p w14:paraId="098A6AE5" w14:textId="3DE91EC3" w:rsidR="00481E94" w:rsidRPr="0039625D" w:rsidRDefault="00481E94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</w:pPr>
          </w:p>
        </w:tc>
      </w:tr>
      <w:tr w:rsidR="00481E94" w:rsidRPr="0039625D" w14:paraId="0A36B1C1" w14:textId="77777777" w:rsidTr="00156D00">
        <w:tc>
          <w:tcPr>
            <w:tcW w:w="3576" w:type="dxa"/>
            <w:vAlign w:val="center"/>
          </w:tcPr>
          <w:p w14:paraId="3C3D6336" w14:textId="37FFF8FE" w:rsidR="00481E94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6912" behindDoc="0" locked="0" layoutInCell="1" allowOverlap="1" wp14:anchorId="72000375" wp14:editId="44742EDA">
                  <wp:simplePos x="0" y="0"/>
                  <wp:positionH relativeFrom="column">
                    <wp:posOffset>985520</wp:posOffset>
                  </wp:positionH>
                  <wp:positionV relativeFrom="paragraph">
                    <wp:posOffset>-139065</wp:posOffset>
                  </wp:positionV>
                  <wp:extent cx="1100455" cy="889000"/>
                  <wp:effectExtent l="0" t="0" r="4445" b="0"/>
                  <wp:wrapNone/>
                  <wp:docPr id="6" name="图片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45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A13F1FA" w14:textId="671891D0" w:rsidR="00481E94" w:rsidRPr="0039625D" w:rsidRDefault="00481E94" w:rsidP="00481E94">
            <w:pPr>
              <w:pStyle w:val="ListParagraph"/>
              <w:numPr>
                <w:ilvl w:val="0"/>
                <w:numId w:val="3"/>
              </w:numPr>
              <w:spacing w:line="480" w:lineRule="auto"/>
              <w:ind w:leftChars="5" w:left="295" w:hanging="284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ुई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माध्यम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े इंप्लाँट।</w:t>
            </w:r>
          </w:p>
        </w:tc>
      </w:tr>
    </w:tbl>
    <w:p w14:paraId="36ACA17F" w14:textId="77777777" w:rsidR="00A53692" w:rsidRPr="0039625D" w:rsidRDefault="00A53692" w:rsidP="00481E94">
      <w:pPr>
        <w:spacing w:line="480" w:lineRule="auto"/>
        <w:rPr>
          <w:rFonts w:ascii="Nirmala UI" w:hAnsi="Nirmala UI" w:cs="Nirmala U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39625D" w14:paraId="19AE69A8" w14:textId="77777777" w:rsidTr="0099362A">
        <w:tc>
          <w:tcPr>
            <w:tcW w:w="3576" w:type="dxa"/>
            <w:vAlign w:val="center"/>
          </w:tcPr>
          <w:p w14:paraId="17BC4880" w14:textId="7777777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7936" behindDoc="0" locked="0" layoutInCell="1" allowOverlap="1" wp14:anchorId="59C480A4" wp14:editId="1B90D5F6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-854710</wp:posOffset>
                  </wp:positionV>
                  <wp:extent cx="1180465" cy="1168400"/>
                  <wp:effectExtent l="0" t="0" r="635" b="0"/>
                  <wp:wrapNone/>
                  <wp:docPr id="30" name="图片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465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36154B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00BAEE1E" w14:textId="77777777" w:rsidR="00A53692" w:rsidRDefault="008C5FF1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आप गर्भनिरोधक विकल्पों के बारे में अपने डॉक्टर से बात कर सक</w:t>
            </w:r>
            <w:r w:rsidRPr="009B7C97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ती</w:t>
            </w: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 xml:space="preserve"> हैं।</w:t>
            </w:r>
          </w:p>
          <w:p w14:paraId="22AECEA8" w14:textId="77777777" w:rsidR="00481E94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</w:pPr>
          </w:p>
          <w:p w14:paraId="3529360C" w14:textId="77777777" w:rsidR="00481E94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</w:p>
          <w:p w14:paraId="0EDB99F8" w14:textId="12251F29" w:rsidR="00481E94" w:rsidRPr="0039625D" w:rsidRDefault="00481E94" w:rsidP="00481E94">
            <w:pPr>
              <w:spacing w:before="100" w:beforeAutospacing="1" w:after="100" w:afterAutospacing="1" w:line="480" w:lineRule="auto"/>
              <w:ind w:left="12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</w:p>
        </w:tc>
      </w:tr>
      <w:tr w:rsidR="00A53692" w:rsidRPr="0039625D" w14:paraId="5DF44052" w14:textId="77777777" w:rsidTr="0099362A">
        <w:tc>
          <w:tcPr>
            <w:tcW w:w="3576" w:type="dxa"/>
            <w:vAlign w:val="center"/>
          </w:tcPr>
          <w:p w14:paraId="53180C1A" w14:textId="631F5C84" w:rsidR="00A53692" w:rsidRPr="0039625D" w:rsidRDefault="00481E9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88960" behindDoc="0" locked="0" layoutInCell="1" allowOverlap="1" wp14:anchorId="12F3FBD3" wp14:editId="1CFC325F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-329565</wp:posOffset>
                  </wp:positionV>
                  <wp:extent cx="1117600" cy="1117600"/>
                  <wp:effectExtent l="0" t="0" r="0" b="0"/>
                  <wp:wrapNone/>
                  <wp:docPr id="31" name="图片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C951284" w14:textId="77777777" w:rsidR="00A53692" w:rsidRPr="0039625D" w:rsidRDefault="0053302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यह </w:t>
            </w:r>
            <w:r w:rsidRPr="0039625D">
              <w:rPr>
                <w:rFonts w:ascii="Nirmala UI" w:hAnsi="Nirmala UI" w:cs="Nirmala UI"/>
                <w:b/>
                <w:bCs/>
                <w:sz w:val="28"/>
                <w:szCs w:val="28"/>
                <w:cs/>
                <w:lang w:bidi="hi-IN"/>
              </w:rPr>
              <w:t>आपका चयन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है!</w:t>
            </w:r>
          </w:p>
        </w:tc>
      </w:tr>
      <w:tr w:rsidR="00A53692" w:rsidRPr="0039625D" w14:paraId="00393999" w14:textId="77777777" w:rsidTr="006A5F6F">
        <w:trPr>
          <w:trHeight w:val="2515"/>
        </w:trPr>
        <w:tc>
          <w:tcPr>
            <w:tcW w:w="3576" w:type="dxa"/>
            <w:vAlign w:val="center"/>
          </w:tcPr>
          <w:p w14:paraId="7E5478FB" w14:textId="33F1ED0A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09B2244E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12278633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1541F68" w14:textId="77777777" w:rsidR="00A53692" w:rsidRPr="0039625D" w:rsidRDefault="00A53692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63459A31" w14:textId="77777777" w:rsidR="00A53692" w:rsidRPr="0039625D" w:rsidRDefault="00A53692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A53692" w:rsidRPr="0039625D" w14:paraId="2A8CD773" w14:textId="77777777" w:rsidTr="0099362A">
        <w:tc>
          <w:tcPr>
            <w:tcW w:w="3576" w:type="dxa"/>
            <w:vAlign w:val="center"/>
          </w:tcPr>
          <w:p w14:paraId="2E63565C" w14:textId="7777777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33F4CE9B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51A6E799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0B0FC9E1" w14:textId="77777777" w:rsidR="00A53692" w:rsidRPr="0039625D" w:rsidRDefault="00A53692" w:rsidP="00481E94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77C0626D" w14:textId="77777777" w:rsidR="00A53692" w:rsidRPr="0039625D" w:rsidRDefault="00A53692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</w:tbl>
    <w:p w14:paraId="78322752" w14:textId="77777777" w:rsidR="00A53692" w:rsidRPr="0039625D" w:rsidRDefault="00A53692" w:rsidP="00481E94">
      <w:pPr>
        <w:spacing w:line="480" w:lineRule="auto"/>
        <w:rPr>
          <w:rFonts w:ascii="Nirmala UI" w:hAnsi="Nirmala UI" w:cs="Nirmala UI"/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39625D" w14:paraId="4C4213B7" w14:textId="77777777" w:rsidTr="0099362A">
        <w:tc>
          <w:tcPr>
            <w:tcW w:w="3576" w:type="dxa"/>
            <w:vAlign w:val="center"/>
          </w:tcPr>
          <w:p w14:paraId="371B7F1C" w14:textId="77777777" w:rsidR="00A53692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9984" behindDoc="0" locked="0" layoutInCell="1" allowOverlap="1" wp14:anchorId="546D69B6" wp14:editId="4DCE90FF">
                  <wp:simplePos x="0" y="0"/>
                  <wp:positionH relativeFrom="column">
                    <wp:posOffset>1214120</wp:posOffset>
                  </wp:positionH>
                  <wp:positionV relativeFrom="paragraph">
                    <wp:posOffset>-468630</wp:posOffset>
                  </wp:positionV>
                  <wp:extent cx="895985" cy="1661160"/>
                  <wp:effectExtent l="0" t="0" r="5715" b="2540"/>
                  <wp:wrapNone/>
                  <wp:docPr id="32" name="图片 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985" cy="166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4E814A3" w14:textId="77777777" w:rsidR="006A5F6F" w:rsidRPr="0039625D" w:rsidRDefault="004D7C4F" w:rsidP="00481E94">
            <w:pPr>
              <w:spacing w:line="480" w:lineRule="auto"/>
              <w:ind w:left="12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गर्भावस्था और विकल्प</w:t>
            </w:r>
          </w:p>
          <w:p w14:paraId="466C8549" w14:textId="77777777" w:rsidR="00A53692" w:rsidRPr="0039625D" w:rsidRDefault="00FF5039" w:rsidP="00481E94">
            <w:pPr>
              <w:tabs>
                <w:tab w:val="left" w:pos="12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</w:pP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यदि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गर्भ</w:t>
            </w:r>
            <w:r w:rsidR="00942720"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धारण कर लेती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ं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,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तो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के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पास</w:t>
            </w: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इस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बात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ा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यन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र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ने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अधिकार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ि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्य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करना</w:t>
            </w:r>
            <w:r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 xml:space="preserve"> </w:t>
            </w:r>
            <w:r w:rsidR="00B64454"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चाहती</w:t>
            </w:r>
            <w:r w:rsidR="00B64454" w:rsidRPr="0039625D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9B7C97">
              <w:rPr>
                <w:rFonts w:ascii="Nirmala UI" w:hAnsi="Nirmala UI" w:cs="Nirmala UI"/>
                <w:b/>
                <w:bCs/>
                <w:noProof/>
                <w:color w:val="000000" w:themeColor="text1"/>
                <w:sz w:val="28"/>
                <w:szCs w:val="28"/>
                <w:cs/>
                <w:lang w:bidi="hi-IN"/>
              </w:rPr>
              <w:t>है।</w:t>
            </w:r>
          </w:p>
        </w:tc>
      </w:tr>
      <w:tr w:rsidR="00A53692" w:rsidRPr="0039625D" w14:paraId="0543AFB8" w14:textId="77777777" w:rsidTr="0099362A">
        <w:tc>
          <w:tcPr>
            <w:tcW w:w="3576" w:type="dxa"/>
            <w:vAlign w:val="center"/>
          </w:tcPr>
          <w:p w14:paraId="1DFB374A" w14:textId="77777777" w:rsidR="00A53692" w:rsidRPr="0039625D" w:rsidRDefault="00A53692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984C343" w14:textId="77777777" w:rsidR="00A53692" w:rsidRPr="0039625D" w:rsidRDefault="00A53692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5109E479" w14:textId="77777777" w:rsidTr="006A5F6F">
        <w:trPr>
          <w:trHeight w:val="2585"/>
        </w:trPr>
        <w:tc>
          <w:tcPr>
            <w:tcW w:w="3576" w:type="dxa"/>
            <w:vAlign w:val="center"/>
          </w:tcPr>
          <w:p w14:paraId="10B8D92C" w14:textId="77777777" w:rsidR="00A53692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1008" behindDoc="0" locked="0" layoutInCell="1" allowOverlap="1" wp14:anchorId="57B69B0D" wp14:editId="457F38DE">
                  <wp:simplePos x="0" y="0"/>
                  <wp:positionH relativeFrom="column">
                    <wp:posOffset>1438910</wp:posOffset>
                  </wp:positionH>
                  <wp:positionV relativeFrom="paragraph">
                    <wp:posOffset>-525780</wp:posOffset>
                  </wp:positionV>
                  <wp:extent cx="669290" cy="1041400"/>
                  <wp:effectExtent l="0" t="0" r="3810" b="0"/>
                  <wp:wrapNone/>
                  <wp:docPr id="33" name="图片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290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0A46635" w14:textId="77777777" w:rsidR="00A53692" w:rsidRDefault="00D056F3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आप बच्चे को जन्म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दे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सकती हैं और मा</w:t>
            </w:r>
            <w:r w:rsidR="001F725F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ता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बन सकती हैं।</w:t>
            </w:r>
          </w:p>
          <w:p w14:paraId="540E5FD4" w14:textId="77777777" w:rsidR="00481E94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  <w:p w14:paraId="1E7030B9" w14:textId="69D96541" w:rsidR="00481E94" w:rsidRPr="0039625D" w:rsidRDefault="00481E94" w:rsidP="00481E94">
            <w:pPr>
              <w:pStyle w:val="ListParagraph"/>
              <w:spacing w:line="480" w:lineRule="auto"/>
              <w:ind w:leftChars="5" w:left="11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0F04D81C" w14:textId="77777777" w:rsidTr="0099362A">
        <w:tc>
          <w:tcPr>
            <w:tcW w:w="3576" w:type="dxa"/>
            <w:vAlign w:val="center"/>
          </w:tcPr>
          <w:p w14:paraId="038EE9CD" w14:textId="2240600C" w:rsidR="00A53692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78FA548A" wp14:editId="65B7611A">
                      <wp:simplePos x="0" y="0"/>
                      <wp:positionH relativeFrom="column">
                        <wp:posOffset>1684020</wp:posOffset>
                      </wp:positionH>
                      <wp:positionV relativeFrom="paragraph">
                        <wp:posOffset>-680720</wp:posOffset>
                      </wp:positionV>
                      <wp:extent cx="60960" cy="1542415"/>
                      <wp:effectExtent l="482600" t="0" r="459740" b="0"/>
                      <wp:wrapNone/>
                      <wp:docPr id="9" name="Rectangle 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319142">
                                <a:off x="0" y="0"/>
                                <a:ext cx="60960" cy="15424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0B9DA0" id="Rectangle 9" o:spid="_x0000_s1026" style="position:absolute;margin-left:132.6pt;margin-top:-53.6pt;width:4.8pt;height:121.45pt;rotation:2533122fd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" fillcolor="#c00000" stroked="f"/>
                  </w:pict>
                </mc:Fallback>
              </mc:AlternateContent>
            </w:r>
            <w:r w:rsidR="00481E94"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2032" behindDoc="0" locked="0" layoutInCell="1" allowOverlap="1" wp14:anchorId="75EF711A" wp14:editId="1F95C1E0">
                  <wp:simplePos x="0" y="0"/>
                  <wp:positionH relativeFrom="column">
                    <wp:posOffset>1366520</wp:posOffset>
                  </wp:positionH>
                  <wp:positionV relativeFrom="paragraph">
                    <wp:posOffset>-532130</wp:posOffset>
                  </wp:positionV>
                  <wp:extent cx="850900" cy="1306195"/>
                  <wp:effectExtent l="0" t="0" r="0" b="1905"/>
                  <wp:wrapNone/>
                  <wp:docPr id="34" name="图片 3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900" cy="1306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D4070EC" w14:textId="2D549E0F" w:rsidR="00A53692" w:rsidRDefault="009E063C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आप गर्भपात करा सकती हैं।</w:t>
            </w:r>
            <w:r w:rsidR="00992B8B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992B8B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इसका अर्थ है कि आप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गर्भवती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नहीं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bidi="hi-IN"/>
              </w:rPr>
              <w:t xml:space="preserve"> </w:t>
            </w:r>
            <w:r w:rsidR="00CB6C40"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  <w:t>रहेंगी।</w:t>
            </w:r>
          </w:p>
          <w:p w14:paraId="383F2774" w14:textId="383EB1F9" w:rsidR="00481E94" w:rsidRDefault="00481E9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bidi="hi-IN"/>
              </w:rPr>
            </w:pPr>
          </w:p>
          <w:p w14:paraId="1CAC09E8" w14:textId="4C38C089" w:rsidR="00481E94" w:rsidRPr="0039625D" w:rsidRDefault="00481E9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  <w:color w:val="000000" w:themeColor="text1"/>
                <w:sz w:val="28"/>
                <w:szCs w:val="28"/>
              </w:rPr>
            </w:pPr>
          </w:p>
        </w:tc>
      </w:tr>
      <w:tr w:rsidR="00A53692" w:rsidRPr="0039625D" w14:paraId="3470D566" w14:textId="77777777" w:rsidTr="0099362A">
        <w:tc>
          <w:tcPr>
            <w:tcW w:w="3576" w:type="dxa"/>
            <w:vAlign w:val="center"/>
          </w:tcPr>
          <w:p w14:paraId="47E360F2" w14:textId="7BB03A0B" w:rsidR="00A53692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3056" behindDoc="0" locked="0" layoutInCell="1" allowOverlap="1" wp14:anchorId="1F5AAB93" wp14:editId="37BF40D7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-408305</wp:posOffset>
                  </wp:positionV>
                  <wp:extent cx="1826260" cy="1092200"/>
                  <wp:effectExtent l="0" t="0" r="2540" b="0"/>
                  <wp:wrapNone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26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790AF548" w14:textId="77777777" w:rsidR="00A53692" w:rsidRPr="0039625D" w:rsidRDefault="00C561A4" w:rsidP="00481E94">
            <w:pPr>
              <w:pStyle w:val="ListParagraph"/>
              <w:spacing w:line="480" w:lineRule="auto"/>
              <w:ind w:left="12"/>
              <w:rPr>
                <w:rFonts w:ascii="Nirmala UI" w:hAnsi="Nirmala UI" w:cs="Nirmala UI"/>
              </w:rPr>
            </w:pP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आप बच्चे को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जन्म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सकती हैं और</w:t>
            </w:r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>फिर</w:t>
            </w:r>
            <w:proofErr w:type="spellEnd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>उसे</w:t>
            </w:r>
            <w:proofErr w:type="spellEnd"/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िसी</w:t>
            </w:r>
            <w:r w:rsidR="007556E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ो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गोद </w:t>
            </w:r>
            <w:proofErr w:type="spellStart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>लेने</w:t>
            </w:r>
            <w:proofErr w:type="spellEnd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>के</w:t>
            </w:r>
            <w:proofErr w:type="spellEnd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proofErr w:type="spellStart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>लिए</w:t>
            </w:r>
            <w:proofErr w:type="spellEnd"/>
            <w:r w:rsidR="00604A68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 सक</w:t>
            </w:r>
            <w:r w:rsidR="00BC564E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ती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</w:t>
            </w:r>
            <w:r w:rsidR="007556E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हैं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। इसका 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अर्थ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है कि आप 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किसी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ूसरे परिवार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 को बच्चे</w:t>
            </w:r>
            <w:r w:rsidR="00E051D4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 xml:space="preserve">की देखभाल करने के लिए </w:t>
            </w:r>
            <w:r w:rsidR="003C5E3B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देती</w:t>
            </w:r>
            <w:r w:rsidR="00506680" w:rsidRPr="0039625D">
              <w:rPr>
                <w:rFonts w:ascii="Nirmala UI" w:hAnsi="Nirmala UI" w:cs="Nirmala UI"/>
                <w:color w:val="000000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/>
                <w:sz w:val="28"/>
                <w:szCs w:val="28"/>
                <w:cs/>
                <w:lang w:val="en-US" w:bidi="hi-IN"/>
              </w:rPr>
              <w:t>हैं।</w:t>
            </w:r>
          </w:p>
        </w:tc>
      </w:tr>
    </w:tbl>
    <w:p w14:paraId="67B788D6" w14:textId="763D8A74" w:rsidR="00A53692" w:rsidRPr="0039625D" w:rsidRDefault="00A53692" w:rsidP="00481E94">
      <w:pPr>
        <w:spacing w:line="480" w:lineRule="auto"/>
        <w:rPr>
          <w:rFonts w:ascii="Nirmala UI" w:hAnsi="Nirmala UI" w:cs="Nirmala U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174"/>
        <w:gridCol w:w="6068"/>
      </w:tblGrid>
      <w:tr w:rsidR="006A5F6F" w:rsidRPr="0039625D" w14:paraId="07396476" w14:textId="77777777" w:rsidTr="006A5F6F">
        <w:tc>
          <w:tcPr>
            <w:tcW w:w="3174" w:type="dxa"/>
            <w:vAlign w:val="center"/>
          </w:tcPr>
          <w:p w14:paraId="07097155" w14:textId="77777777" w:rsidR="006A5F6F" w:rsidRPr="0039625D" w:rsidRDefault="00543C91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4080" behindDoc="0" locked="0" layoutInCell="1" allowOverlap="1" wp14:anchorId="42335A46" wp14:editId="0B8C14FC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-282575</wp:posOffset>
                  </wp:positionV>
                  <wp:extent cx="1155700" cy="1155700"/>
                  <wp:effectExtent l="0" t="0" r="0" b="0"/>
                  <wp:wrapNone/>
                  <wp:docPr id="48" name="图片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104D7976" w14:textId="77777777" w:rsidR="006A5F6F" w:rsidRPr="0039625D" w:rsidRDefault="005D2AF1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ऑस्ट्रेलियाई सरकार के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लिएः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</w:p>
        </w:tc>
      </w:tr>
      <w:tr w:rsidR="006A5F6F" w:rsidRPr="0039625D" w14:paraId="253B83CE" w14:textId="77777777" w:rsidTr="006A5F6F">
        <w:tc>
          <w:tcPr>
            <w:tcW w:w="3174" w:type="dxa"/>
            <w:vAlign w:val="center"/>
          </w:tcPr>
          <w:p w14:paraId="3FCFA602" w14:textId="77777777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</w:p>
        </w:tc>
        <w:tc>
          <w:tcPr>
            <w:tcW w:w="6068" w:type="dxa"/>
            <w:vAlign w:val="center"/>
          </w:tcPr>
          <w:p w14:paraId="1C207BD6" w14:textId="77777777" w:rsidR="006A5F6F" w:rsidRPr="0039625D" w:rsidRDefault="006A5F6F" w:rsidP="00481E94">
            <w:pPr>
              <w:pStyle w:val="paragraph"/>
              <w:spacing w:after="0" w:line="480" w:lineRule="auto"/>
              <w:textAlignment w:val="baseline"/>
              <w:rPr>
                <w:rFonts w:ascii="Nirmala UI" w:hAnsi="Nirmala UI" w:cs="Nirmala UI"/>
                <w:b/>
                <w:sz w:val="36"/>
                <w:szCs w:val="36"/>
              </w:rPr>
            </w:pPr>
          </w:p>
        </w:tc>
      </w:tr>
      <w:tr w:rsidR="006A5F6F" w:rsidRPr="009B7C97" w14:paraId="1B4B6AF2" w14:textId="77777777" w:rsidTr="006A5F6F">
        <w:tc>
          <w:tcPr>
            <w:tcW w:w="3174" w:type="dxa"/>
            <w:vAlign w:val="center"/>
          </w:tcPr>
          <w:p w14:paraId="773C3F1D" w14:textId="6EA9AD4A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 w:rsidRPr="00AF5D85">
              <w:rPr>
                <w:rFonts w:ascii="Nirmala UI" w:hAnsi="Nirmala UI" w:cs="Nirmala UI"/>
                <w:noProof/>
                <w:lang w:val="en-US" w:eastAsia="zh-CN"/>
              </w:rPr>
              <w:drawing>
                <wp:anchor distT="0" distB="0" distL="114300" distR="114300" simplePos="0" relativeHeight="251719680" behindDoc="0" locked="0" layoutInCell="1" allowOverlap="1" wp14:anchorId="5F076B89" wp14:editId="55DF33BB">
                  <wp:simplePos x="0" y="0"/>
                  <wp:positionH relativeFrom="column">
                    <wp:posOffset>907415</wp:posOffset>
                  </wp:positionH>
                  <wp:positionV relativeFrom="paragraph">
                    <wp:posOffset>-751840</wp:posOffset>
                  </wp:positionV>
                  <wp:extent cx="1117600" cy="1117600"/>
                  <wp:effectExtent l="0" t="0" r="0" b="0"/>
                  <wp:wrapNone/>
                  <wp:docPr id="10" name="Picture 10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noProof/>
                <w:lang w:val="en-US" w:eastAsia="zh-CN"/>
              </w:rPr>
              <w:drawing>
                <wp:anchor distT="0" distB="0" distL="114300" distR="114300" simplePos="0" relativeHeight="251718656" behindDoc="0" locked="0" layoutInCell="1" allowOverlap="1" wp14:anchorId="7663B049" wp14:editId="78983754">
                  <wp:simplePos x="0" y="0"/>
                  <wp:positionH relativeFrom="column">
                    <wp:posOffset>-279400</wp:posOffset>
                  </wp:positionH>
                  <wp:positionV relativeFrom="paragraph">
                    <wp:posOffset>-713105</wp:posOffset>
                  </wp:positionV>
                  <wp:extent cx="1282700" cy="1079500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upport_personV2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59" r="6481" b="12037"/>
                          <a:stretch/>
                        </pic:blipFill>
                        <pic:spPr bwMode="auto">
                          <a:xfrm>
                            <a:off x="0" y="0"/>
                            <a:ext cx="1282700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1398CEB1" w14:textId="30E05AE9" w:rsidR="006A5F6F" w:rsidRPr="00481E94" w:rsidRDefault="00BE2054" w:rsidP="00481E94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06" w:hanging="284"/>
              <w:rPr>
                <w:rFonts w:ascii="Nirmala UI" w:hAnsi="Nirmala UI" w:cs="Nirmala UI"/>
                <w:cs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्वास्थ्य और सेक्स के बारे में स्वयं</w:t>
            </w:r>
            <w:r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अपना चयन करने के लिए </w:t>
            </w:r>
            <w:r w:rsidR="00942720" w:rsidRPr="009B7C97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विकलाँग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 xml:space="preserve"> महिलाओं और लड़कियों को समर्थन देना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आवश्यक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lang w:bidi="hi-IN"/>
              </w:rPr>
              <w:t xml:space="preserve"> 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है</w:t>
            </w:r>
            <w:r w:rsidR="009B7C97"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।</w:t>
            </w:r>
          </w:p>
          <w:p w14:paraId="2A0C58F7" w14:textId="77777777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  <w:cs/>
              </w:rPr>
            </w:pPr>
          </w:p>
          <w:p w14:paraId="5D4E2E19" w14:textId="386EF424" w:rsidR="00481E94" w:rsidRPr="00481E94" w:rsidRDefault="00481E94" w:rsidP="00481E94">
            <w:pP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6A5F6F" w:rsidRPr="0039625D" w14:paraId="224F520C" w14:textId="77777777" w:rsidTr="006A5F6F">
        <w:tc>
          <w:tcPr>
            <w:tcW w:w="3174" w:type="dxa"/>
            <w:vAlign w:val="center"/>
          </w:tcPr>
          <w:p w14:paraId="3752950A" w14:textId="135A5FBF" w:rsidR="006A5F6F" w:rsidRPr="0039625D" w:rsidRDefault="006A5F6F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</w:p>
        </w:tc>
        <w:tc>
          <w:tcPr>
            <w:tcW w:w="6068" w:type="dxa"/>
            <w:vAlign w:val="center"/>
          </w:tcPr>
          <w:p w14:paraId="16E35339" w14:textId="77777777" w:rsidR="00481E94" w:rsidRDefault="00AF5D85" w:rsidP="00481E94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06" w:hanging="284"/>
              <w:rPr>
                <w:rFonts w:ascii="Nirmala UI" w:hAnsi="Nirmala UI" w:cs="Nirmala UI"/>
                <w:sz w:val="28"/>
                <w:szCs w:val="28"/>
                <w:cs/>
                <w:lang w:val="en-US"/>
              </w:rPr>
            </w:pPr>
            <w:r w:rsidRPr="00AF5D85">
              <w:rPr>
                <w:rFonts w:ascii="Nirmala UI" w:hAnsi="Nirmala UI" w:cs="Nirmala UI"/>
                <w:noProof/>
                <w:lang w:val="en-US" w:eastAsia="zh-CN"/>
              </w:rPr>
              <w:drawing>
                <wp:anchor distT="0" distB="0" distL="114300" distR="114300" simplePos="0" relativeHeight="251721728" behindDoc="0" locked="0" layoutInCell="1" allowOverlap="1" wp14:anchorId="3BDF985B" wp14:editId="06A77D8B">
                  <wp:simplePos x="0" y="0"/>
                  <wp:positionH relativeFrom="column">
                    <wp:posOffset>-1727835</wp:posOffset>
                  </wp:positionH>
                  <wp:positionV relativeFrom="paragraph">
                    <wp:posOffset>-240030</wp:posOffset>
                  </wp:positionV>
                  <wp:extent cx="982980" cy="976630"/>
                  <wp:effectExtent l="0" t="0" r="0" b="1270"/>
                  <wp:wrapNone/>
                  <wp:docPr id="12" name="Picture 12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982980" cy="976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noProof/>
                <w:lang w:val="en-US" w:eastAsia="zh-CN"/>
              </w:rPr>
              <w:drawing>
                <wp:anchor distT="0" distB="0" distL="114300" distR="114300" simplePos="0" relativeHeight="251722752" behindDoc="0" locked="0" layoutInCell="1" allowOverlap="1" wp14:anchorId="616C9CAC" wp14:editId="2A0C3053">
                  <wp:simplePos x="0" y="0"/>
                  <wp:positionH relativeFrom="column">
                    <wp:posOffset>-1016635</wp:posOffset>
                  </wp:positionH>
                  <wp:positionV relativeFrom="paragraph">
                    <wp:posOffset>-368935</wp:posOffset>
                  </wp:positionV>
                  <wp:extent cx="1104900" cy="110490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Someone_you_have_sex_with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noProof/>
                <w:lang w:val="en-US" w:eastAsia="zh-CN"/>
              </w:rPr>
              <w:drawing>
                <wp:anchor distT="0" distB="0" distL="114300" distR="114300" simplePos="0" relativeHeight="251723776" behindDoc="0" locked="0" layoutInCell="1" allowOverlap="1" wp14:anchorId="46B28E0C" wp14:editId="1E41FF5E">
                  <wp:simplePos x="0" y="0"/>
                  <wp:positionH relativeFrom="column">
                    <wp:posOffset>-2298700</wp:posOffset>
                  </wp:positionH>
                  <wp:positionV relativeFrom="paragraph">
                    <wp:posOffset>-139065</wp:posOffset>
                  </wp:positionV>
                  <wp:extent cx="685800" cy="780415"/>
                  <wp:effectExtent l="0" t="0" r="0" b="0"/>
                  <wp:wrapNone/>
                  <wp:docPr id="132" name="Picture 1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https___www.easyonthei-leeds.nhs.uk_wp-content_uploads_2019_03_Information.png"/>
                          <pic:cNvPicPr/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81" t="16335" r="17906" b="2409"/>
                          <a:stretch/>
                        </pic:blipFill>
                        <pic:spPr bwMode="auto">
                          <a:xfrm>
                            <a:off x="0" y="0"/>
                            <a:ext cx="685800" cy="780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ो सेक्स और स्वास्थ्य के बारे में जानकारी देना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वश्यक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="00522942"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।</w:t>
            </w:r>
            <w:r w:rsidR="00481E94">
              <w:rPr>
                <w:rFonts w:ascii="Nirmala UI" w:hAnsi="Nirmala UI" w:cs="Nirmala UI" w:hint="cs"/>
                <w:sz w:val="28"/>
                <w:szCs w:val="28"/>
                <w:cs/>
                <w:lang w:val="en-US" w:bidi="hi-IN"/>
              </w:rPr>
              <w:t>‘</w:t>
            </w:r>
          </w:p>
          <w:p w14:paraId="4AF03D2B" w14:textId="77777777" w:rsidR="00AF5D85" w:rsidRDefault="00AF5D85" w:rsidP="00AF5D85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  <w:p w14:paraId="762C7347" w14:textId="7BE9946E" w:rsidR="00AF5D85" w:rsidRPr="00AF5D85" w:rsidRDefault="00AF5D85" w:rsidP="00AF5D85">
            <w:pPr>
              <w:spacing w:line="480" w:lineRule="auto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</w:p>
        </w:tc>
      </w:tr>
      <w:tr w:rsidR="006A5F6F" w:rsidRPr="0039625D" w14:paraId="45F7BC69" w14:textId="77777777" w:rsidTr="006A5F6F">
        <w:tc>
          <w:tcPr>
            <w:tcW w:w="3174" w:type="dxa"/>
            <w:vAlign w:val="center"/>
          </w:tcPr>
          <w:p w14:paraId="580B5586" w14:textId="267A1B36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US" w:eastAsia="zh-CN"/>
              </w:rPr>
            </w:pPr>
            <w:r>
              <w:rPr>
                <w:rFonts w:cs="Arial"/>
                <w:b/>
                <w:noProof/>
                <w:color w:val="7030A0"/>
                <w:sz w:val="28"/>
                <w:szCs w:val="28"/>
                <w:lang w:val="en-US"/>
              </w:rPr>
              <w:drawing>
                <wp:anchor distT="0" distB="0" distL="114300" distR="114300" simplePos="0" relativeHeight="251725824" behindDoc="0" locked="0" layoutInCell="1" allowOverlap="1" wp14:anchorId="16A1A286" wp14:editId="64252D6C">
                  <wp:simplePos x="0" y="0"/>
                  <wp:positionH relativeFrom="column">
                    <wp:posOffset>774700</wp:posOffset>
                  </wp:positionH>
                  <wp:positionV relativeFrom="paragraph">
                    <wp:posOffset>-448945</wp:posOffset>
                  </wp:positionV>
                  <wp:extent cx="1256665" cy="1158875"/>
                  <wp:effectExtent l="0" t="0" r="635" b="0"/>
                  <wp:wrapNone/>
                  <wp:docPr id="997" name="Picture 9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" name="https___www.easyonthei-leeds.nhs.uk_wp-content_uploads_2019_01_accessible-room.png"/>
                          <pic:cNvPicPr/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31" t="36763" r="22081" b="8663"/>
                          <a:stretch/>
                        </pic:blipFill>
                        <pic:spPr bwMode="auto">
                          <a:xfrm>
                            <a:off x="0" y="0"/>
                            <a:ext cx="1256665" cy="115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45DCD43D" w14:textId="434E1B4C" w:rsidR="00543C91" w:rsidRPr="0039625D" w:rsidRDefault="00522942" w:rsidP="00481E94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06" w:hanging="284"/>
              <w:rPr>
                <w:rFonts w:ascii="Nirmala UI" w:hAnsi="Nirmala UI" w:cs="Nirmala UI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आपके लिए अपनी आवश्यकता की स्वास्थ्य सेवाओं की सुलभता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सुनिश्चित करना आवश्यक</w:t>
            </w:r>
            <w:r w:rsidRPr="0039625D">
              <w:rPr>
                <w:rFonts w:ascii="Nirmala UI" w:hAnsi="Nirmala UI" w:cs="Nirmala UI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val="en-US" w:bidi="hi-IN"/>
              </w:rPr>
              <w:t>है।</w:t>
            </w:r>
          </w:p>
          <w:p w14:paraId="43C70AD7" w14:textId="77777777" w:rsidR="006A5F6F" w:rsidRPr="0039625D" w:rsidRDefault="006A5F6F" w:rsidP="00481E94">
            <w:pPr>
              <w:pStyle w:val="paragraph"/>
              <w:spacing w:after="0" w:line="480" w:lineRule="auto"/>
              <w:textAlignment w:val="baseline"/>
              <w:rPr>
                <w:rFonts w:ascii="Nirmala UI" w:hAnsi="Nirmala UI" w:cs="Nirmala UI"/>
                <w:b/>
                <w:sz w:val="36"/>
                <w:szCs w:val="36"/>
                <w:lang w:val="en-CA" w:bidi="hi-IN"/>
              </w:rPr>
            </w:pPr>
          </w:p>
        </w:tc>
      </w:tr>
      <w:tr w:rsidR="006A5F6F" w:rsidRPr="0039625D" w14:paraId="7D33A5F6" w14:textId="77777777" w:rsidTr="006A5F6F">
        <w:tc>
          <w:tcPr>
            <w:tcW w:w="3174" w:type="dxa"/>
            <w:vAlign w:val="center"/>
          </w:tcPr>
          <w:p w14:paraId="4C03EDF9" w14:textId="6654AFEC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7152" behindDoc="0" locked="0" layoutInCell="1" allowOverlap="1" wp14:anchorId="514B091B" wp14:editId="5C7CF565">
                  <wp:simplePos x="0" y="0"/>
                  <wp:positionH relativeFrom="column">
                    <wp:posOffset>713740</wp:posOffset>
                  </wp:positionH>
                  <wp:positionV relativeFrom="paragraph">
                    <wp:posOffset>575310</wp:posOffset>
                  </wp:positionV>
                  <wp:extent cx="1219200" cy="1219200"/>
                  <wp:effectExtent l="0" t="0" r="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3A54A872" w14:textId="77777777" w:rsidR="00481E94" w:rsidRDefault="00481E94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 w:hint="cs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</w:pPr>
          </w:p>
          <w:p w14:paraId="4DCD3D87" w14:textId="76062F62" w:rsidR="00BF29BE" w:rsidRPr="0039625D" w:rsidRDefault="006C080E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bCs/>
                <w:color w:val="7030A0"/>
                <w:sz w:val="40"/>
                <w:szCs w:val="40"/>
              </w:rPr>
            </w:pPr>
            <w:r w:rsidRPr="0039625D">
              <w:rPr>
                <w:rFonts w:ascii="Nirmala UI" w:eastAsia="Times New Roman" w:hAnsi="Nirmala UI" w:cs="Nirmala UI"/>
                <w:b/>
                <w:bCs/>
                <w:noProof/>
                <w:color w:val="7030A0"/>
                <w:sz w:val="40"/>
                <w:szCs w:val="40"/>
                <w:cs/>
                <w:lang w:bidi="hi-IN"/>
              </w:rPr>
              <w:t>और अधिक जानकारी के लिए</w:t>
            </w:r>
          </w:p>
          <w:p w14:paraId="55BE363D" w14:textId="354A4F04" w:rsidR="00481E94" w:rsidRPr="0039625D" w:rsidRDefault="006C080E" w:rsidP="00104F8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आप</w:t>
            </w:r>
            <w:r w:rsidRPr="0039625D">
              <w:rPr>
                <w:rFonts w:ascii="Nirmala UI" w:eastAsia="Times New Roman" w:hAnsi="Nirmala UI" w:cs="Nirmala UI"/>
                <w:bCs/>
                <w:sz w:val="28"/>
                <w:szCs w:val="28"/>
                <w:cs/>
                <w:lang w:bidi="hi-IN"/>
              </w:rPr>
              <w:t xml:space="preserve"> </w:t>
            </w:r>
          </w:p>
        </w:tc>
      </w:tr>
      <w:tr w:rsidR="006A5F6F" w:rsidRPr="0039625D" w14:paraId="55263381" w14:textId="77777777" w:rsidTr="006A5F6F">
        <w:trPr>
          <w:trHeight w:val="4332"/>
        </w:trPr>
        <w:tc>
          <w:tcPr>
            <w:tcW w:w="3174" w:type="dxa"/>
            <w:vAlign w:val="center"/>
          </w:tcPr>
          <w:p w14:paraId="4172CC79" w14:textId="43F913BD" w:rsidR="006A5F6F" w:rsidRPr="0039625D" w:rsidRDefault="00BF29BE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8176" behindDoc="0" locked="0" layoutInCell="1" allowOverlap="1" wp14:anchorId="632F0FF7" wp14:editId="03DACB2F">
                  <wp:simplePos x="0" y="0"/>
                  <wp:positionH relativeFrom="column">
                    <wp:posOffset>937260</wp:posOffset>
                  </wp:positionH>
                  <wp:positionV relativeFrom="paragraph">
                    <wp:posOffset>-471170</wp:posOffset>
                  </wp:positionV>
                  <wp:extent cx="1002030" cy="1257300"/>
                  <wp:effectExtent l="0" t="0" r="0" b="0"/>
                  <wp:wrapNone/>
                  <wp:docPr id="46" name="图片 4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03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6C1B0C68" w14:textId="77777777" w:rsidR="006A5F6F" w:rsidRPr="0039625D" w:rsidRDefault="006A5F6F" w:rsidP="00481E94">
            <w:pPr>
              <w:tabs>
                <w:tab w:val="left" w:pos="2977"/>
              </w:tabs>
              <w:spacing w:line="480" w:lineRule="auto"/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</w:pPr>
          </w:p>
          <w:p w14:paraId="64B7D270" w14:textId="77777777" w:rsidR="003231E3" w:rsidRPr="0039625D" w:rsidRDefault="006A5F6F" w:rsidP="00481E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480" w:lineRule="auto"/>
              <w:ind w:left="264" w:hanging="284"/>
              <w:rPr>
                <w:rFonts w:ascii="Nirmala UI" w:eastAsia="Times New Roman" w:hAnsi="Nirmala UI" w:cs="Nirmala UI"/>
                <w:bCs/>
                <w:sz w:val="28"/>
                <w:szCs w:val="28"/>
              </w:rPr>
            </w:pPr>
            <w:r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="003231E3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किसी</w:t>
            </w:r>
            <w:r w:rsidR="003231E3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="006C080E" w:rsidRPr="0039625D">
              <w:rPr>
                <w:rFonts w:ascii="Nirmala UI" w:hAnsi="Nirmala UI" w:cs="Nirmala UI"/>
                <w:noProof/>
                <w:color w:val="000000" w:themeColor="text1"/>
                <w:sz w:val="28"/>
                <w:szCs w:val="28"/>
                <w:cs/>
                <w:lang w:bidi="hi-IN"/>
              </w:rPr>
              <w:t>दोस्त</w:t>
            </w:r>
          </w:p>
          <w:p w14:paraId="01EDBCD6" w14:textId="0EA4AA57" w:rsidR="00481E94" w:rsidRPr="00104F84" w:rsidRDefault="003231E3" w:rsidP="00481E9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480" w:lineRule="auto"/>
              <w:ind w:left="264" w:hanging="284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  <w:r w:rsidRPr="0039625D">
              <w:rPr>
                <w:rFonts w:ascii="Nirmala UI" w:eastAsia="Times New Roman" w:hAnsi="Nirmala UI" w:cs="Nirmala UI"/>
                <w:b/>
                <w:sz w:val="28"/>
                <w:szCs w:val="28"/>
                <w:cs/>
                <w:lang w:bidi="hi-IN"/>
              </w:rPr>
              <w:t>परिवार के सदस्य</w:t>
            </w:r>
          </w:p>
          <w:p w14:paraId="12983A0B" w14:textId="77777777" w:rsidR="00481E94" w:rsidRDefault="00481E94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</w:p>
          <w:p w14:paraId="7B10F8D0" w14:textId="59EDCB2C" w:rsidR="00AF5D85" w:rsidRPr="00481E94" w:rsidRDefault="00AF5D85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sz w:val="28"/>
                <w:szCs w:val="28"/>
              </w:rPr>
            </w:pPr>
          </w:p>
        </w:tc>
      </w:tr>
      <w:tr w:rsidR="006A5F6F" w:rsidRPr="0039625D" w14:paraId="339CBD6A" w14:textId="77777777" w:rsidTr="006A5F6F">
        <w:tc>
          <w:tcPr>
            <w:tcW w:w="3174" w:type="dxa"/>
            <w:vAlign w:val="center"/>
          </w:tcPr>
          <w:p w14:paraId="3592C417" w14:textId="4577112D" w:rsidR="00BF29BE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699200" behindDoc="0" locked="0" layoutInCell="1" allowOverlap="1" wp14:anchorId="35DC7721" wp14:editId="12973956">
                  <wp:simplePos x="0" y="0"/>
                  <wp:positionH relativeFrom="column">
                    <wp:posOffset>984250</wp:posOffset>
                  </wp:positionH>
                  <wp:positionV relativeFrom="paragraph">
                    <wp:posOffset>-476885</wp:posOffset>
                  </wp:positionV>
                  <wp:extent cx="943610" cy="1193800"/>
                  <wp:effectExtent l="0" t="0" r="0" b="0"/>
                  <wp:wrapNone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Nirmala UI" w:hAnsi="Nirmala UI" w:cs="Nirmala UI"/>
                <w:noProof/>
                <w:lang w:val="en-AU" w:eastAsia="en-AU"/>
              </w:rPr>
              <w:t>\</w:t>
            </w:r>
          </w:p>
          <w:p w14:paraId="5A79733B" w14:textId="1C99F6AB" w:rsidR="00BF29BE" w:rsidRPr="0039625D" w:rsidRDefault="00BF29BE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00468637" w14:textId="7C5582C7" w:rsidR="006A5F6F" w:rsidRPr="0039625D" w:rsidRDefault="00AF5D85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AF5D85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27872" behindDoc="0" locked="0" layoutInCell="1" allowOverlap="1" wp14:anchorId="0F97BFCC" wp14:editId="6DC95D5C">
                  <wp:simplePos x="0" y="0"/>
                  <wp:positionH relativeFrom="column">
                    <wp:posOffset>546100</wp:posOffset>
                  </wp:positionH>
                  <wp:positionV relativeFrom="paragraph">
                    <wp:posOffset>568325</wp:posOffset>
                  </wp:positionV>
                  <wp:extent cx="1257300" cy="1168400"/>
                  <wp:effectExtent l="0" t="0" r="0" b="0"/>
                  <wp:wrapNone/>
                  <wp:docPr id="52" name="Picture 52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28896" behindDoc="0" locked="0" layoutInCell="1" allowOverlap="1" wp14:anchorId="2DFC2BC2" wp14:editId="3DD407EB">
                  <wp:simplePos x="0" y="0"/>
                  <wp:positionH relativeFrom="column">
                    <wp:posOffset>659130</wp:posOffset>
                  </wp:positionH>
                  <wp:positionV relativeFrom="paragraph">
                    <wp:posOffset>1878965</wp:posOffset>
                  </wp:positionV>
                  <wp:extent cx="1029970" cy="508000"/>
                  <wp:effectExtent l="38100" t="76200" r="36830" b="7620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1029970" cy="5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5D85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29920" behindDoc="0" locked="0" layoutInCell="1" allowOverlap="1" wp14:anchorId="0E2113B7" wp14:editId="7A5B3C4B">
                  <wp:simplePos x="0" y="0"/>
                  <wp:positionH relativeFrom="column">
                    <wp:posOffset>728345</wp:posOffset>
                  </wp:positionH>
                  <wp:positionV relativeFrom="paragraph">
                    <wp:posOffset>852805</wp:posOffset>
                  </wp:positionV>
                  <wp:extent cx="937895" cy="368300"/>
                  <wp:effectExtent l="0" t="0" r="190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 Shot 2020-01-09 at 2.36.19 pm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1E45E03E" w14:textId="4E228A8F" w:rsidR="00481E94" w:rsidRPr="00104F84" w:rsidRDefault="003231E3" w:rsidP="00481E94">
            <w:pPr>
              <w:pStyle w:val="ListParagraph"/>
              <w:numPr>
                <w:ilvl w:val="0"/>
                <w:numId w:val="4"/>
              </w:numPr>
              <w:spacing w:before="240" w:beforeAutospacing="1" w:after="100" w:afterAutospacing="1" w:line="480" w:lineRule="auto"/>
              <w:ind w:left="264" w:hanging="284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  <w:r w:rsidRPr="0039625D">
              <w:rPr>
                <w:rFonts w:ascii="Nirmala UI" w:eastAsia="Times New Roman" w:hAnsi="Nirmala UI" w:cs="Nirmala UI"/>
                <w:bCs/>
                <w:sz w:val="28"/>
                <w:szCs w:val="28"/>
                <w:cs/>
                <w:lang w:bidi="hi-IN"/>
              </w:rPr>
              <w:t>डॉक्टर</w:t>
            </w:r>
          </w:p>
          <w:p w14:paraId="76603D49" w14:textId="5D6605C9" w:rsidR="00481E94" w:rsidRDefault="00481E94" w:rsidP="00481E94">
            <w:pPr>
              <w:spacing w:before="240" w:beforeAutospacing="1" w:after="100" w:afterAutospacing="1" w:line="480" w:lineRule="auto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</w:p>
          <w:p w14:paraId="18325043" w14:textId="0F30CD81" w:rsidR="00AF5D85" w:rsidRPr="00481E94" w:rsidRDefault="00AF5D85" w:rsidP="00481E94">
            <w:pPr>
              <w:spacing w:before="240" w:beforeAutospacing="1" w:after="100" w:afterAutospacing="1" w:line="480" w:lineRule="auto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</w:p>
          <w:p w14:paraId="4D579980" w14:textId="77777777" w:rsidR="00BD44DC" w:rsidRPr="0039625D" w:rsidRDefault="00F9179A" w:rsidP="00481E94">
            <w:pPr>
              <w:pStyle w:val="ListParagraph"/>
              <w:numPr>
                <w:ilvl w:val="0"/>
                <w:numId w:val="4"/>
              </w:numPr>
              <w:spacing w:before="240" w:beforeAutospacing="1" w:after="100" w:afterAutospacing="1" w:line="480" w:lineRule="auto"/>
              <w:ind w:left="264" w:hanging="284"/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/>
              </w:rPr>
            </w:pP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 xml:space="preserve">अपनी स्थानीय 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AU" w:bidi="hi-IN"/>
              </w:rPr>
              <w:t>Family Planning service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bidi="hi-IN"/>
              </w:rPr>
              <w:t xml:space="preserve"> (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परिवार नियोजन सेवा</w:t>
            </w:r>
            <w:r w:rsidRPr="0039625D">
              <w:rPr>
                <w:rFonts w:ascii="Nirmala UI" w:hAnsi="Nirmala UI" w:cs="Nirmala UI"/>
                <w:b/>
                <w:bCs/>
                <w:color w:val="000000" w:themeColor="text1"/>
                <w:sz w:val="28"/>
                <w:szCs w:val="28"/>
                <w:lang w:val="en-US" w:bidi="hi-IN"/>
              </w:rPr>
              <w:t>)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के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साथ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बात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कर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सकती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lang w:val="en-US" w:bidi="hi-IN"/>
              </w:rPr>
              <w:t xml:space="preserve"> </w:t>
            </w:r>
            <w:r w:rsidRPr="0039625D">
              <w:rPr>
                <w:rFonts w:ascii="Nirmala UI" w:hAnsi="Nirmala UI" w:cs="Nirmala UI"/>
                <w:color w:val="000000" w:themeColor="text1"/>
                <w:sz w:val="28"/>
                <w:szCs w:val="28"/>
                <w:cs/>
                <w:lang w:val="en-US" w:bidi="hi-IN"/>
              </w:rPr>
              <w:t>हैं।</w:t>
            </w:r>
          </w:p>
          <w:p w14:paraId="34A89912" w14:textId="7EC6156E" w:rsidR="00990991" w:rsidRPr="0039625D" w:rsidRDefault="00BF29BE" w:rsidP="00481E94">
            <w:pPr>
              <w:spacing w:before="100" w:beforeAutospacing="1" w:after="100" w:afterAutospacing="1" w:line="480" w:lineRule="auto"/>
              <w:rPr>
                <w:rFonts w:ascii="Nirmala UI" w:eastAsia="Times New Roman" w:hAnsi="Nirmala UI" w:cs="Nirmala UI"/>
                <w:b/>
                <w:bCs/>
                <w:sz w:val="28"/>
                <w:szCs w:val="28"/>
              </w:rPr>
            </w:pPr>
            <w:r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</w:rPr>
              <w:t>Family Planning Alliance Australia</w:t>
            </w:r>
          </w:p>
          <w:p w14:paraId="43050BA6" w14:textId="6B0C636D" w:rsidR="006A5F6F" w:rsidRPr="0039625D" w:rsidRDefault="00AF5D85" w:rsidP="00481E94">
            <w:pPr>
              <w:spacing w:before="100" w:beforeAutospacing="1" w:after="100" w:afterAutospacing="1" w:line="480" w:lineRule="auto"/>
              <w:rPr>
                <w:rFonts w:ascii="Nirmala UI" w:hAnsi="Nirmala UI" w:cs="Nirmala UI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59DFD7A3" wp14:editId="143E2F5F">
                  <wp:simplePos x="0" y="0"/>
                  <wp:positionH relativeFrom="column">
                    <wp:posOffset>-1579880</wp:posOffset>
                  </wp:positionH>
                  <wp:positionV relativeFrom="paragraph">
                    <wp:posOffset>155575</wp:posOffset>
                  </wp:positionV>
                  <wp:extent cx="1434465" cy="1295400"/>
                  <wp:effectExtent l="0" t="0" r="635" b="0"/>
                  <wp:wrapNone/>
                  <wp:docPr id="36" name="图片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D28FA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</w:rPr>
              <w:t>(</w:t>
            </w:r>
            <w:r w:rsidR="004D28FA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परिवार नियोजन </w:t>
            </w:r>
            <w:r w:rsidR="00FD5124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  <w:cs/>
                <w:lang w:bidi="hi-IN"/>
              </w:rPr>
              <w:t>संधि</w:t>
            </w:r>
            <w:r w:rsidR="004D28FA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 ऑस्ट्रेलिया</w:t>
            </w:r>
            <w:r w:rsidR="004D28FA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  <w:lang w:bidi="hi-IN"/>
              </w:rPr>
              <w:t>)</w:t>
            </w:r>
            <w:r w:rsidR="004D28FA" w:rsidRPr="0039625D">
              <w:rPr>
                <w:rFonts w:ascii="Nirmala UI" w:eastAsia="Times New Roman" w:hAnsi="Nirmala UI" w:cs="Nirmala UI"/>
                <w:b/>
                <w:bCs/>
                <w:sz w:val="28"/>
                <w:szCs w:val="28"/>
                <w:cs/>
                <w:lang w:bidi="hi-IN"/>
              </w:rPr>
              <w:t xml:space="preserve"> </w:t>
            </w:r>
            <w:r w:rsidR="004D28FA" w:rsidRPr="0039625D">
              <w:rPr>
                <w:rFonts w:ascii="Nirmala UI" w:eastAsia="Times New Roman" w:hAnsi="Nirmala UI" w:cs="Nirmala UI"/>
                <w:sz w:val="28"/>
                <w:szCs w:val="28"/>
                <w:cs/>
                <w:lang w:bidi="hi-IN"/>
              </w:rPr>
              <w:t xml:space="preserve">की वेबसाइट </w:t>
            </w:r>
            <w:r w:rsidR="004D28FA" w:rsidRPr="0039625D">
              <w:rPr>
                <w:rFonts w:ascii="Nirmala UI" w:eastAsia="Times New Roman" w:hAnsi="Nirmala UI" w:cs="Nirmala UI"/>
                <w:sz w:val="28"/>
                <w:szCs w:val="28"/>
              </w:rPr>
              <w:t xml:space="preserve">familyplanningallianceaustralia.org.au/services/ </w:t>
            </w:r>
            <w:r w:rsidR="004D28FA" w:rsidRPr="0039625D">
              <w:rPr>
                <w:rFonts w:ascii="Nirmala UI" w:eastAsia="Times New Roman" w:hAnsi="Nirmala UI" w:cs="Nirmala UI"/>
                <w:sz w:val="28"/>
                <w:szCs w:val="28"/>
                <w:cs/>
                <w:lang w:bidi="hi-IN"/>
              </w:rPr>
              <w:t>पर जाएँ।</w:t>
            </w:r>
          </w:p>
        </w:tc>
      </w:tr>
      <w:tr w:rsidR="004E5496" w:rsidRPr="0039625D" w14:paraId="0EAD5F8F" w14:textId="77777777" w:rsidTr="006A5F6F">
        <w:tc>
          <w:tcPr>
            <w:tcW w:w="3174" w:type="dxa"/>
            <w:vAlign w:val="center"/>
          </w:tcPr>
          <w:p w14:paraId="1F1B6ABE" w14:textId="2F65AF8C" w:rsidR="004E5496" w:rsidRPr="0039625D" w:rsidRDefault="004E549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068" w:type="dxa"/>
            <w:vAlign w:val="center"/>
          </w:tcPr>
          <w:p w14:paraId="79DACFB0" w14:textId="77777777" w:rsidR="004E5496" w:rsidRPr="009B7C97" w:rsidRDefault="004E5496" w:rsidP="00481E9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</w:pP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आप किसी सेवा को कॉल करते समय</w:t>
            </w:r>
            <w:r w:rsidRPr="009B7C97">
              <w:rPr>
                <w:rStyle w:val="normaltextrun"/>
                <w:rFonts w:ascii="Nirmala UI" w:hAnsi="Nirmala UI" w:cs="Nirmala UI"/>
                <w:b/>
              </w:rPr>
              <w:t xml:space="preserve"> </w:t>
            </w:r>
            <w:r w:rsidRPr="0039625D">
              <w:rPr>
                <w:rFonts w:ascii="Nirmala UI" w:hAnsi="Nirmala UI" w:cs="Nirmala UI"/>
                <w:b/>
                <w:sz w:val="28"/>
                <w:szCs w:val="28"/>
              </w:rPr>
              <w:t>National Relay service (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cs/>
                <w:lang w:bidi="hi-IN"/>
              </w:rPr>
              <w:t>राष्ट्रीय रिले सेवा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  <w:t>)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 xml:space="preserve"> का उपयोग कर सक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ती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 xml:space="preserve"> हैं</w:t>
            </w:r>
          </w:p>
          <w:p w14:paraId="5A5E9CE1" w14:textId="77777777" w:rsidR="004E5496" w:rsidRPr="009B7C97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1800 555 677    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पर कॉल करें</w:t>
            </w:r>
          </w:p>
          <w:p w14:paraId="7AB54D02" w14:textId="77777777" w:rsidR="004E5496" w:rsidRPr="0039625D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Nirmala UI" w:hAnsi="Nirmala UI" w:cs="Nirmala UI"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133 677              </w:t>
            </w:r>
            <w:r w:rsidRPr="0039625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टीटीवाई</w:t>
            </w:r>
            <w:r w:rsidRPr="0039625D">
              <w:rPr>
                <w:rFonts w:ascii="Nirmala UI" w:hAnsi="Nirmala UI" w:cs="Nirmala UI"/>
                <w:sz w:val="28"/>
                <w:szCs w:val="28"/>
              </w:rPr>
              <w:t xml:space="preserve"> </w:t>
            </w:r>
          </w:p>
          <w:p w14:paraId="18584DCD" w14:textId="77777777" w:rsidR="004E5496" w:rsidRPr="0039625D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1800 737 732    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से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संपर्क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करने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के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लिए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निवेदन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sz w:val="28"/>
                <w:szCs w:val="28"/>
                <w:cs/>
                <w:lang w:bidi="hi-IN"/>
              </w:rPr>
              <w:t>करें।</w:t>
            </w:r>
          </w:p>
        </w:tc>
      </w:tr>
      <w:tr w:rsidR="004E5496" w:rsidRPr="0039625D" w14:paraId="3D6C0CB5" w14:textId="77777777" w:rsidTr="006A5F6F">
        <w:tc>
          <w:tcPr>
            <w:tcW w:w="3174" w:type="dxa"/>
            <w:vAlign w:val="center"/>
          </w:tcPr>
          <w:p w14:paraId="2C379943" w14:textId="77777777" w:rsidR="004E5496" w:rsidRPr="0039625D" w:rsidRDefault="004E549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6BFF6E89" w14:textId="77777777" w:rsidR="004E5496" w:rsidRPr="0039625D" w:rsidRDefault="004E549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41407DBF" w14:textId="77777777" w:rsidR="004E5496" w:rsidRPr="0039625D" w:rsidRDefault="004E5496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6068" w:type="dxa"/>
            <w:vAlign w:val="center"/>
          </w:tcPr>
          <w:p w14:paraId="6224EB84" w14:textId="77777777" w:rsidR="004E5496" w:rsidRPr="0039625D" w:rsidRDefault="004E5496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</w:p>
        </w:tc>
      </w:tr>
      <w:tr w:rsidR="00104F84" w:rsidRPr="0039625D" w14:paraId="176B5311" w14:textId="77777777" w:rsidTr="006A5F6F">
        <w:tc>
          <w:tcPr>
            <w:tcW w:w="3174" w:type="dxa"/>
            <w:vAlign w:val="center"/>
          </w:tcPr>
          <w:p w14:paraId="5867CFE0" w14:textId="7CD1991B" w:rsidR="00104F84" w:rsidRPr="0039625D" w:rsidRDefault="00104F84" w:rsidP="00481E9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9B7C97">
              <w:rPr>
                <w:rFonts w:ascii="Nirmala UI" w:hAnsi="Nirmala UI" w:cs="Nirmala UI"/>
                <w:noProof/>
                <w:lang w:val="en-PH" w:eastAsia="en-PH"/>
              </w:rPr>
              <w:drawing>
                <wp:anchor distT="0" distB="0" distL="114300" distR="114300" simplePos="0" relativeHeight="251702272" behindDoc="0" locked="0" layoutInCell="1" allowOverlap="1" wp14:anchorId="0FEB9F5E" wp14:editId="22195754">
                  <wp:simplePos x="0" y="0"/>
                  <wp:positionH relativeFrom="column">
                    <wp:posOffset>583565</wp:posOffset>
                  </wp:positionH>
                  <wp:positionV relativeFrom="paragraph">
                    <wp:posOffset>-495935</wp:posOffset>
                  </wp:positionV>
                  <wp:extent cx="1290320" cy="1282700"/>
                  <wp:effectExtent l="0" t="0" r="5080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32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8" w:type="dxa"/>
            <w:vAlign w:val="center"/>
          </w:tcPr>
          <w:p w14:paraId="01E7F582" w14:textId="77777777" w:rsidR="00104F84" w:rsidRPr="009B7C97" w:rsidRDefault="00104F84" w:rsidP="00481E94">
            <w:pPr>
              <w:pStyle w:val="paragraph"/>
              <w:spacing w:after="0" w:line="480" w:lineRule="auto"/>
              <w:textAlignment w:val="baseline"/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क्या आपको दुभाषिए की आवश्यकता है</w:t>
            </w:r>
          </w:p>
          <w:p w14:paraId="3AC23E17" w14:textId="77777777" w:rsidR="00104F84" w:rsidRPr="0039625D" w:rsidRDefault="00104F84" w:rsidP="00481E94">
            <w:pPr>
              <w:pStyle w:val="paragraph"/>
              <w:spacing w:after="0" w:line="480" w:lineRule="auto"/>
              <w:textAlignment w:val="baseline"/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</w:pP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  <w:t>131 450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cs/>
                <w:lang w:bidi="hi-IN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  <w:lang w:bidi="hi-IN"/>
              </w:rPr>
              <w:t xml:space="preserve">         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पर कॉल करें</w:t>
            </w:r>
          </w:p>
          <w:p w14:paraId="5E986519" w14:textId="48D4C53C" w:rsidR="00104F84" w:rsidRPr="0039625D" w:rsidRDefault="00104F84" w:rsidP="00481E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Nirmala UI" w:hAnsi="Nirmala UI" w:cs="Nirmala UI"/>
              </w:rPr>
            </w:pP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  <w:t xml:space="preserve">1800 737 732 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से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  <w:t xml:space="preserve"> 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संपर्क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</w:rPr>
              <w:t xml:space="preserve"> </w:t>
            </w:r>
            <w:r w:rsidRPr="009B7C97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करने</w:t>
            </w:r>
            <w:r w:rsidRPr="0039625D">
              <w:rPr>
                <w:rStyle w:val="normaltextrun"/>
                <w:rFonts w:ascii="Nirmala UI" w:hAnsi="Nirmala UI" w:cs="Nirmala UI"/>
                <w:bCs/>
                <w:sz w:val="28"/>
                <w:szCs w:val="28"/>
              </w:rPr>
              <w:t xml:space="preserve"> </w:t>
            </w:r>
            <w:r w:rsidRPr="0039625D">
              <w:rPr>
                <w:rStyle w:val="normaltextrun"/>
                <w:rFonts w:ascii="Nirmala UI" w:hAnsi="Nirmala UI" w:cs="Nirmala UI"/>
                <w:b/>
                <w:sz w:val="28"/>
                <w:szCs w:val="28"/>
                <w:cs/>
                <w:lang w:bidi="hi-IN"/>
              </w:rPr>
              <w:t>के लिए निवेदन करें।</w:t>
            </w:r>
          </w:p>
        </w:tc>
      </w:tr>
    </w:tbl>
    <w:p w14:paraId="7D7D54A7" w14:textId="77777777" w:rsidR="00C8666F" w:rsidRDefault="00C8666F">
      <w:pPr>
        <w:rPr>
          <w:rFonts w:ascii="Nirmala UI" w:hAnsi="Nirmala UI" w:cs="Nirmala UI"/>
        </w:rPr>
      </w:pPr>
      <w:bookmarkStart w:id="2" w:name="_GoBack"/>
      <w:bookmarkEnd w:id="2"/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314EF4" w:rsidRPr="004911E4" w14:paraId="690BFEA5" w14:textId="77777777" w:rsidTr="0051729A">
        <w:trPr>
          <w:cantSplit/>
          <w:trHeight w:val="3402"/>
        </w:trPr>
        <w:tc>
          <w:tcPr>
            <w:tcW w:w="3516" w:type="dxa"/>
            <w:vAlign w:val="center"/>
          </w:tcPr>
          <w:p w14:paraId="4C257631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  <w:r w:rsidRPr="004911E4">
              <w:rPr>
                <w:rFonts w:ascii="Nirmala UI" w:hAnsi="Nirmala UI" w:cs="Nirmala U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03296" behindDoc="0" locked="0" layoutInCell="1" allowOverlap="1" wp14:anchorId="3BB1680D" wp14:editId="31248462">
                  <wp:simplePos x="0" y="0"/>
                  <wp:positionH relativeFrom="column">
                    <wp:posOffset>502920</wp:posOffset>
                  </wp:positionH>
                  <wp:positionV relativeFrom="paragraph">
                    <wp:posOffset>-429895</wp:posOffset>
                  </wp:positionV>
                  <wp:extent cx="1512570" cy="1422400"/>
                  <wp:effectExtent l="0" t="0" r="0" b="0"/>
                  <wp:wrapNone/>
                  <wp:docPr id="127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570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4340274" w14:textId="77777777" w:rsidR="00314EF4" w:rsidRPr="004911E4" w:rsidRDefault="00314EF4" w:rsidP="0051729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contextualSpacing/>
              <w:rPr>
                <w:rStyle w:val="normaltextrun"/>
                <w:rFonts w:ascii="Nirmala UI" w:hAnsi="Nirmala UI" w:cs="Nirmala UI"/>
                <w:b/>
                <w:bCs/>
                <w:color w:val="7030A0"/>
                <w:sz w:val="40"/>
                <w:szCs w:val="40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7030A0"/>
                <w:sz w:val="40"/>
                <w:szCs w:val="40"/>
                <w:cs/>
                <w:lang w:bidi="hi-IN"/>
              </w:rPr>
              <w:t>धन्यवाद</w:t>
            </w:r>
          </w:p>
          <w:p w14:paraId="6A4EEF02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इस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पुस्तक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ा लेखन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>किसने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िया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>है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</w:rPr>
              <w:t>?</w:t>
            </w:r>
          </w:p>
          <w:p w14:paraId="71341BE1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इस पुस्तक का लेखन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Women With Disabilities Australia (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विकलाँग महिलाएँ ऑस्ट्रेलिया) ने 2019 में किया।</w:t>
            </w:r>
          </w:p>
          <w:p w14:paraId="771E861D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  <w:lang w:val="en-CA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यह पुस्तक केवल सामान्य शिक्षण और जानकारी के लिए है।</w:t>
            </w:r>
          </w:p>
        </w:tc>
      </w:tr>
      <w:tr w:rsidR="00314EF4" w:rsidRPr="004911E4" w14:paraId="21F8DA85" w14:textId="77777777" w:rsidTr="0051729A">
        <w:trPr>
          <w:cantSplit/>
        </w:trPr>
        <w:tc>
          <w:tcPr>
            <w:tcW w:w="3516" w:type="dxa"/>
            <w:vAlign w:val="center"/>
          </w:tcPr>
          <w:p w14:paraId="0C34E061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639093F2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</w:pPr>
          </w:p>
          <w:p w14:paraId="3C889949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कॉपीराइट</w:t>
            </w:r>
          </w:p>
          <w:p w14:paraId="5F6D4E59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© 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कॉपीराइट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F639B72" w14:textId="77777777" w:rsidR="00314EF4" w:rsidRPr="004911E4" w:rsidRDefault="00314EF4" w:rsidP="0051729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contextualSpacing/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Women </w:t>
            </w:r>
            <w:proofErr w:type="gramStart"/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With</w:t>
            </w:r>
            <w:proofErr w:type="gramEnd"/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 xml:space="preserve"> Disabilities Australia (WWDA) Inc. 2019</w:t>
            </w:r>
          </w:p>
          <w:p w14:paraId="2B4F72EE" w14:textId="77777777" w:rsidR="00314EF4" w:rsidRPr="004911E4" w:rsidRDefault="00314EF4" w:rsidP="0051729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contextualSpacing/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(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विकलाँग महिलाएँ ऑस्ट्रेलिया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[</w:t>
            </w:r>
            <w:r w:rsidRPr="004911E4">
              <w:rPr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 xml:space="preserve">WWDA] 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>इंक</w:t>
            </w:r>
            <w:r w:rsidRPr="0039434A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  <w:lang w:bidi="hi-IN"/>
              </w:rPr>
              <w:t>.</w:t>
            </w:r>
            <w:r w:rsidRPr="004911E4">
              <w:rPr>
                <w:rStyle w:val="normaltextrun"/>
                <w:rFonts w:ascii="Nirmala UI" w:hAnsi="Nirmala UI" w:cs="Nirmala UI"/>
                <w:b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color w:val="000000" w:themeColor="text1"/>
                <w:sz w:val="20"/>
                <w:szCs w:val="20"/>
              </w:rPr>
              <w:t>2019)</w:t>
            </w:r>
          </w:p>
        </w:tc>
      </w:tr>
      <w:tr w:rsidR="00314EF4" w:rsidRPr="004911E4" w14:paraId="56B1BD25" w14:textId="77777777" w:rsidTr="0051729A">
        <w:trPr>
          <w:cantSplit/>
        </w:trPr>
        <w:tc>
          <w:tcPr>
            <w:tcW w:w="3516" w:type="dxa"/>
            <w:vAlign w:val="center"/>
          </w:tcPr>
          <w:p w14:paraId="62E3F3C9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  <w:p w14:paraId="5E0C4D32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8FA5594" w14:textId="77777777" w:rsidR="00314EF4" w:rsidRPr="004911E4" w:rsidRDefault="00314EF4" w:rsidP="0051729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contextualSpacing/>
              <w:rPr>
                <w:rFonts w:ascii="Nirmala UI" w:hAnsi="Nirmala UI" w:cs="Nirmala UI"/>
                <w:sz w:val="20"/>
                <w:szCs w:val="20"/>
                <w:lang w:bidi="hi-IN"/>
              </w:rPr>
            </w:pP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 xml:space="preserve">इस पुस्तक में कॉपीराइट और पेटेंट सहित सभी बौद्धिक संपदा अधिकारों का स्वामित्व और लाइसेंस 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>Women With Disabilities Australia Inc. (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विकलाँग महिलाएँ ऑस्ट्रेलिया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इंक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.)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के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पास</w:t>
            </w:r>
            <w:r w:rsidRPr="004911E4">
              <w:rPr>
                <w:rFonts w:ascii="Nirmala UI" w:hAnsi="Nirmala UI" w:cs="Nirmala UI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है।</w:t>
            </w:r>
          </w:p>
        </w:tc>
      </w:tr>
      <w:tr w:rsidR="00314EF4" w:rsidRPr="004911E4" w14:paraId="21D5D487" w14:textId="77777777" w:rsidTr="0051729A">
        <w:trPr>
          <w:cantSplit/>
        </w:trPr>
        <w:tc>
          <w:tcPr>
            <w:tcW w:w="3516" w:type="dxa"/>
            <w:vAlign w:val="center"/>
          </w:tcPr>
          <w:p w14:paraId="7BB21EFC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B5BB4FC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</w:pPr>
          </w:p>
          <w:p w14:paraId="083B291A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इस पुस्तक के लेखन हेतु</w:t>
            </w:r>
            <w:r w:rsidRPr="004911E4">
              <w:rPr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वित्त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  <w:t>-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पोषण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lang w:bidi="hi-IN"/>
              </w:rPr>
              <w:t xml:space="preserve"> </w:t>
            </w:r>
            <w:r w:rsidRPr="004911E4">
              <w:rPr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 xml:space="preserve">के लिए </w:t>
            </w:r>
            <w:r w:rsidRPr="004911E4">
              <w:rPr>
                <w:rStyle w:val="normaltextrun"/>
                <w:rFonts w:ascii="Nirmala UI" w:hAnsi="Nirmala UI" w:cs="Nirmala UI"/>
                <w:b/>
                <w:bCs/>
                <w:color w:val="000000" w:themeColor="text1"/>
                <w:sz w:val="20"/>
                <w:szCs w:val="20"/>
                <w:cs/>
                <w:lang w:bidi="hi-IN"/>
              </w:rPr>
              <w:t>धन्यवाद।</w:t>
            </w:r>
          </w:p>
          <w:p w14:paraId="60A4802B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Fonts w:ascii="Nirmala UI" w:hAnsi="Nirmala UI" w:cs="Nirmala UI"/>
                <w:bCs/>
                <w:sz w:val="20"/>
                <w:szCs w:val="20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National Disability Insurance Scheme (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राष्ट्रीय विकलाँगता बीमा योजना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 xml:space="preserve">)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ने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Women </w:t>
            </w:r>
            <w:proofErr w:type="gramStart"/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With</w:t>
            </w:r>
            <w:proofErr w:type="gramEnd"/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 Disabilities Australia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>(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विकलाँग महिलाएँ ऑस्ट्रेलिया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  <w:lang w:bidi="hi-IN"/>
              </w:rPr>
              <w:t>)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 xml:space="preserve"> को इस वेबसाइट के निर्माण में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सहायता दे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 xml:space="preserve">ने के लिए कुछ </w:t>
            </w:r>
            <w:r w:rsidRPr="0039434A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धनराशि उपलब्ध कराई है</w:t>
            </w:r>
            <w:r w:rsidRPr="004911E4">
              <w:rPr>
                <w:rStyle w:val="normaltextrun"/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।</w:t>
            </w:r>
          </w:p>
        </w:tc>
      </w:tr>
      <w:tr w:rsidR="00314EF4" w:rsidRPr="004911E4" w14:paraId="0667035A" w14:textId="77777777" w:rsidTr="0051729A">
        <w:trPr>
          <w:cantSplit/>
        </w:trPr>
        <w:tc>
          <w:tcPr>
            <w:tcW w:w="3516" w:type="dxa"/>
            <w:vAlign w:val="center"/>
          </w:tcPr>
          <w:p w14:paraId="23470FE5" w14:textId="77777777" w:rsidR="00314EF4" w:rsidRPr="004911E4" w:rsidRDefault="00314EF4" w:rsidP="0051729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Nirmala UI" w:hAnsi="Nirmala UI" w:cs="Nirmala U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4FA24D70" w14:textId="77777777" w:rsidR="00314EF4" w:rsidRPr="004911E4" w:rsidRDefault="00314EF4" w:rsidP="000D471D">
            <w:pPr>
              <w:pStyle w:val="paragraph"/>
              <w:spacing w:before="240" w:beforeAutospacing="0" w:after="0" w:afterAutospacing="0" w:line="480" w:lineRule="auto"/>
              <w:contextualSpacing/>
              <w:textAlignment w:val="baseline"/>
              <w:rPr>
                <w:rStyle w:val="normaltextrun"/>
                <w:rFonts w:ascii="Nirmala UI" w:hAnsi="Nirmala UI" w:cs="Nirmala UI"/>
                <w:b/>
                <w:bCs/>
                <w:sz w:val="20"/>
                <w:szCs w:val="20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/>
                <w:bCs/>
                <w:sz w:val="20"/>
                <w:szCs w:val="20"/>
                <w:cs/>
                <w:lang w:bidi="hi-IN"/>
              </w:rPr>
              <w:t>इस पुस्तक में प्रयुक्त चित्र</w:t>
            </w:r>
          </w:p>
          <w:p w14:paraId="2081AFC2" w14:textId="77777777" w:rsidR="00314EF4" w:rsidRPr="004911E4" w:rsidRDefault="00314EF4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Fonts w:ascii="Nirmala UI" w:hAnsi="Nirmala UI" w:cs="Nirmala UI"/>
                <w:lang w:bidi="hi-IN"/>
              </w:rPr>
            </w:pP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>Easy on the I Images © 2018 Leeds and York Partnership NHS Foundation Trust</w:t>
            </w:r>
            <w:r w:rsidRPr="00BA66C7">
              <w:rPr>
                <w:rFonts w:ascii="Nirmala UI" w:hAnsi="Nirmala UI" w:cs="Nirmala UI"/>
                <w:b/>
                <w:sz w:val="20"/>
                <w:szCs w:val="20"/>
                <w:cs/>
                <w:lang w:bidi="hi-IN"/>
              </w:rPr>
              <w:t>।</w:t>
            </w:r>
            <w:r w:rsidRPr="004911E4">
              <w:rPr>
                <w:rStyle w:val="normaltextrun"/>
                <w:rFonts w:ascii="Nirmala UI" w:hAnsi="Nirmala UI" w:cs="Nirmala UI"/>
                <w:bCs/>
                <w:sz w:val="20"/>
                <w:szCs w:val="20"/>
              </w:rPr>
              <w:t xml:space="preserve"> </w:t>
            </w:r>
            <w:r w:rsidRPr="004911E4">
              <w:rPr>
                <w:rFonts w:ascii="Nirmala UI" w:hAnsi="Nirmala UI" w:cs="Nirmala UI"/>
                <w:sz w:val="20"/>
                <w:szCs w:val="20"/>
                <w:cs/>
                <w:lang w:bidi="hi-IN"/>
              </w:rPr>
              <w:t>अनुमति के साथ प्रयोग किए गए।</w:t>
            </w:r>
          </w:p>
          <w:p w14:paraId="2A4078CC" w14:textId="77777777" w:rsidR="00314EF4" w:rsidRPr="004911E4" w:rsidRDefault="0030574A" w:rsidP="0051729A">
            <w:pPr>
              <w:pStyle w:val="paragraph"/>
              <w:spacing w:before="0" w:beforeAutospacing="0" w:after="0" w:afterAutospacing="0" w:line="480" w:lineRule="auto"/>
              <w:contextualSpacing/>
              <w:textAlignment w:val="baseline"/>
              <w:rPr>
                <w:rFonts w:ascii="Nirmala UI" w:hAnsi="Nirmala UI" w:cs="Nirmala UI"/>
                <w:bCs/>
                <w:sz w:val="20"/>
                <w:szCs w:val="20"/>
              </w:rPr>
            </w:pPr>
            <w:hyperlink r:id="rId54" w:history="1">
              <w:r w:rsidR="00314EF4" w:rsidRPr="004911E4">
                <w:rPr>
                  <w:rStyle w:val="Hyperlink"/>
                  <w:rFonts w:ascii="Nirmala UI" w:hAnsi="Nirmala UI" w:cs="Nirmala UI"/>
                  <w:bCs/>
                  <w:sz w:val="20"/>
                  <w:szCs w:val="20"/>
                </w:rPr>
                <w:t>www.easyonthei.nhs.uk</w:t>
              </w:r>
            </w:hyperlink>
          </w:p>
        </w:tc>
      </w:tr>
    </w:tbl>
    <w:p w14:paraId="38F853FC" w14:textId="77777777" w:rsidR="00314EF4" w:rsidRPr="0039625D" w:rsidRDefault="00314EF4">
      <w:pPr>
        <w:rPr>
          <w:rFonts w:ascii="Nirmala UI" w:hAnsi="Nirmala UI" w:cs="Nirmala UI"/>
        </w:rPr>
      </w:pPr>
    </w:p>
    <w:sectPr w:rsidR="00314EF4" w:rsidRPr="0039625D" w:rsidSect="00125076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96615" w14:textId="77777777" w:rsidR="0030574A" w:rsidRDefault="0030574A" w:rsidP="00BD44DC">
      <w:pPr>
        <w:spacing w:after="0" w:line="240" w:lineRule="auto"/>
      </w:pPr>
      <w:r>
        <w:separator/>
      </w:r>
    </w:p>
  </w:endnote>
  <w:endnote w:type="continuationSeparator" w:id="0">
    <w:p w14:paraId="61E19CEA" w14:textId="77777777" w:rsidR="0030574A" w:rsidRDefault="0030574A" w:rsidP="00BD4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A6897" w14:textId="77777777" w:rsidR="00125076" w:rsidRDefault="001250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8740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1742" w14:textId="77777777" w:rsidR="00BD44DC" w:rsidRDefault="00627A9F">
        <w:pPr>
          <w:pStyle w:val="Footer"/>
        </w:pPr>
        <w:r>
          <w:fldChar w:fldCharType="begin"/>
        </w:r>
        <w:r w:rsidR="00BD44DC">
          <w:instrText xml:space="preserve"> PAGE   \* MERGEFORMAT </w:instrText>
        </w:r>
        <w:r>
          <w:fldChar w:fldCharType="separate"/>
        </w:r>
        <w:r w:rsidR="00314EF4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5B52C4C" w14:textId="77777777" w:rsidR="00BD44DC" w:rsidRDefault="00BD44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4B08A" w14:textId="77777777" w:rsidR="00125076" w:rsidRDefault="001250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DAE62" w14:textId="77777777" w:rsidR="0030574A" w:rsidRDefault="0030574A" w:rsidP="00BD44DC">
      <w:pPr>
        <w:spacing w:after="0" w:line="240" w:lineRule="auto"/>
      </w:pPr>
      <w:r>
        <w:separator/>
      </w:r>
    </w:p>
  </w:footnote>
  <w:footnote w:type="continuationSeparator" w:id="0">
    <w:p w14:paraId="35CF64E7" w14:textId="77777777" w:rsidR="0030574A" w:rsidRDefault="0030574A" w:rsidP="00BD4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66643" w14:textId="77777777" w:rsidR="00125076" w:rsidRDefault="001250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E2A5C" w14:textId="3315945F" w:rsidR="000D471D" w:rsidRPr="00125076" w:rsidRDefault="000D471D" w:rsidP="001250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1967C" w14:textId="77777777" w:rsidR="00125076" w:rsidRDefault="00125076" w:rsidP="00125076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indi |</w:t>
    </w:r>
    <w:r>
      <w:rPr>
        <w:rFonts w:ascii="Nirmala UI" w:hAnsi="Nirmala UI" w:cs="Nirmala UI"/>
        <w:sz w:val="18"/>
        <w:szCs w:val="18"/>
      </w:rPr>
      <w:t xml:space="preserve"> </w:t>
    </w:r>
    <w:r>
      <w:rPr>
        <w:rFonts w:ascii="Nirmala UI" w:hAnsi="Nirmala UI" w:cs="Nirmala UI"/>
        <w:sz w:val="18"/>
        <w:szCs w:val="18"/>
        <w:cs/>
        <w:lang w:bidi="hi-IN"/>
      </w:rPr>
      <w:t>हिंदी</w:t>
    </w:r>
  </w:p>
  <w:p w14:paraId="242EA7FD" w14:textId="77777777" w:rsidR="00125076" w:rsidRDefault="001250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A03EF9"/>
    <w:multiLevelType w:val="hybridMultilevel"/>
    <w:tmpl w:val="514A1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066EB"/>
    <w:multiLevelType w:val="hybridMultilevel"/>
    <w:tmpl w:val="179AF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56419D"/>
    <w:multiLevelType w:val="hybridMultilevel"/>
    <w:tmpl w:val="D306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DMytjAxMDQzNrJU0lEKTi0uzszPAykwrAUAhNTflSwAAAA="/>
  </w:docVars>
  <w:rsids>
    <w:rsidRoot w:val="00D020E6"/>
    <w:rsid w:val="00017677"/>
    <w:rsid w:val="00032BFE"/>
    <w:rsid w:val="00063805"/>
    <w:rsid w:val="000D213D"/>
    <w:rsid w:val="000D471D"/>
    <w:rsid w:val="000F26FC"/>
    <w:rsid w:val="00104F84"/>
    <w:rsid w:val="00106D4F"/>
    <w:rsid w:val="00106DF0"/>
    <w:rsid w:val="00125076"/>
    <w:rsid w:val="00130E79"/>
    <w:rsid w:val="00131DD4"/>
    <w:rsid w:val="00140019"/>
    <w:rsid w:val="00156D00"/>
    <w:rsid w:val="00166ED1"/>
    <w:rsid w:val="0019566B"/>
    <w:rsid w:val="001A081D"/>
    <w:rsid w:val="001D7972"/>
    <w:rsid w:val="001E318D"/>
    <w:rsid w:val="001E5639"/>
    <w:rsid w:val="001F725F"/>
    <w:rsid w:val="002274E6"/>
    <w:rsid w:val="00235A10"/>
    <w:rsid w:val="002646BC"/>
    <w:rsid w:val="002B306A"/>
    <w:rsid w:val="002D2D13"/>
    <w:rsid w:val="002D5350"/>
    <w:rsid w:val="002F191C"/>
    <w:rsid w:val="0030574A"/>
    <w:rsid w:val="00314EF4"/>
    <w:rsid w:val="00322E6D"/>
    <w:rsid w:val="003231E3"/>
    <w:rsid w:val="00335213"/>
    <w:rsid w:val="0033645C"/>
    <w:rsid w:val="0038523B"/>
    <w:rsid w:val="0039625D"/>
    <w:rsid w:val="003A00DE"/>
    <w:rsid w:val="003A2354"/>
    <w:rsid w:val="003B674B"/>
    <w:rsid w:val="003C18E6"/>
    <w:rsid w:val="003C5E3B"/>
    <w:rsid w:val="004109C3"/>
    <w:rsid w:val="00412CE0"/>
    <w:rsid w:val="004710E8"/>
    <w:rsid w:val="00481E94"/>
    <w:rsid w:val="00481FEF"/>
    <w:rsid w:val="00490931"/>
    <w:rsid w:val="004953F7"/>
    <w:rsid w:val="004B6C15"/>
    <w:rsid w:val="004D28FA"/>
    <w:rsid w:val="004D4292"/>
    <w:rsid w:val="004D7C4F"/>
    <w:rsid w:val="004E5496"/>
    <w:rsid w:val="00506680"/>
    <w:rsid w:val="00522942"/>
    <w:rsid w:val="00533021"/>
    <w:rsid w:val="00543C91"/>
    <w:rsid w:val="0055278B"/>
    <w:rsid w:val="00561B16"/>
    <w:rsid w:val="00593DEE"/>
    <w:rsid w:val="005B0E92"/>
    <w:rsid w:val="005D2AF1"/>
    <w:rsid w:val="005E47DA"/>
    <w:rsid w:val="005F3421"/>
    <w:rsid w:val="005F3B64"/>
    <w:rsid w:val="00604A68"/>
    <w:rsid w:val="00623C2A"/>
    <w:rsid w:val="00627A9F"/>
    <w:rsid w:val="00645D01"/>
    <w:rsid w:val="00647297"/>
    <w:rsid w:val="00655203"/>
    <w:rsid w:val="006A3160"/>
    <w:rsid w:val="006A5F6F"/>
    <w:rsid w:val="006C080E"/>
    <w:rsid w:val="007016D1"/>
    <w:rsid w:val="007556E4"/>
    <w:rsid w:val="007A14F6"/>
    <w:rsid w:val="007B3228"/>
    <w:rsid w:val="007C0CC8"/>
    <w:rsid w:val="007C5C84"/>
    <w:rsid w:val="007D6C16"/>
    <w:rsid w:val="00844B07"/>
    <w:rsid w:val="00872510"/>
    <w:rsid w:val="008A62C2"/>
    <w:rsid w:val="008C5FF1"/>
    <w:rsid w:val="00934EAF"/>
    <w:rsid w:val="00935CD7"/>
    <w:rsid w:val="00942720"/>
    <w:rsid w:val="00990991"/>
    <w:rsid w:val="00992B8B"/>
    <w:rsid w:val="0099362A"/>
    <w:rsid w:val="00995259"/>
    <w:rsid w:val="009A284A"/>
    <w:rsid w:val="009B7C97"/>
    <w:rsid w:val="009C0C68"/>
    <w:rsid w:val="009D0281"/>
    <w:rsid w:val="009D2938"/>
    <w:rsid w:val="009E063C"/>
    <w:rsid w:val="009F23A5"/>
    <w:rsid w:val="00A16324"/>
    <w:rsid w:val="00A42C6A"/>
    <w:rsid w:val="00A53692"/>
    <w:rsid w:val="00A84CFA"/>
    <w:rsid w:val="00A94390"/>
    <w:rsid w:val="00AA6B0C"/>
    <w:rsid w:val="00AC3EF1"/>
    <w:rsid w:val="00AD2C44"/>
    <w:rsid w:val="00AD6625"/>
    <w:rsid w:val="00AE4BB6"/>
    <w:rsid w:val="00AF3BFC"/>
    <w:rsid w:val="00AF5D85"/>
    <w:rsid w:val="00B3775A"/>
    <w:rsid w:val="00B4652D"/>
    <w:rsid w:val="00B53510"/>
    <w:rsid w:val="00B60590"/>
    <w:rsid w:val="00B64454"/>
    <w:rsid w:val="00B669EF"/>
    <w:rsid w:val="00BC564E"/>
    <w:rsid w:val="00BD44DC"/>
    <w:rsid w:val="00BD5945"/>
    <w:rsid w:val="00BD61FD"/>
    <w:rsid w:val="00BE2054"/>
    <w:rsid w:val="00BF01F4"/>
    <w:rsid w:val="00BF29BE"/>
    <w:rsid w:val="00C0753F"/>
    <w:rsid w:val="00C33B94"/>
    <w:rsid w:val="00C346B9"/>
    <w:rsid w:val="00C404E0"/>
    <w:rsid w:val="00C47ED7"/>
    <w:rsid w:val="00C51C10"/>
    <w:rsid w:val="00C561A4"/>
    <w:rsid w:val="00C81010"/>
    <w:rsid w:val="00C8666F"/>
    <w:rsid w:val="00C94B90"/>
    <w:rsid w:val="00CB6C40"/>
    <w:rsid w:val="00CC7322"/>
    <w:rsid w:val="00CE094E"/>
    <w:rsid w:val="00D020E6"/>
    <w:rsid w:val="00D04483"/>
    <w:rsid w:val="00D04575"/>
    <w:rsid w:val="00D056F3"/>
    <w:rsid w:val="00D11D27"/>
    <w:rsid w:val="00D1340E"/>
    <w:rsid w:val="00D34605"/>
    <w:rsid w:val="00D44C6F"/>
    <w:rsid w:val="00D52482"/>
    <w:rsid w:val="00D537F8"/>
    <w:rsid w:val="00D73552"/>
    <w:rsid w:val="00D814FE"/>
    <w:rsid w:val="00D90433"/>
    <w:rsid w:val="00D93AD1"/>
    <w:rsid w:val="00DA292C"/>
    <w:rsid w:val="00DB4FE5"/>
    <w:rsid w:val="00DC0894"/>
    <w:rsid w:val="00DC2312"/>
    <w:rsid w:val="00DC7893"/>
    <w:rsid w:val="00DD7BB5"/>
    <w:rsid w:val="00DE6BD7"/>
    <w:rsid w:val="00DF7F24"/>
    <w:rsid w:val="00E051D4"/>
    <w:rsid w:val="00E16475"/>
    <w:rsid w:val="00E346A4"/>
    <w:rsid w:val="00E601AE"/>
    <w:rsid w:val="00E66180"/>
    <w:rsid w:val="00E754FA"/>
    <w:rsid w:val="00E76782"/>
    <w:rsid w:val="00E76C38"/>
    <w:rsid w:val="00E866F1"/>
    <w:rsid w:val="00EC515F"/>
    <w:rsid w:val="00EF0108"/>
    <w:rsid w:val="00EF53C8"/>
    <w:rsid w:val="00F177C7"/>
    <w:rsid w:val="00F21E89"/>
    <w:rsid w:val="00F246D8"/>
    <w:rsid w:val="00F36199"/>
    <w:rsid w:val="00F36348"/>
    <w:rsid w:val="00F36706"/>
    <w:rsid w:val="00F80200"/>
    <w:rsid w:val="00F9179A"/>
    <w:rsid w:val="00F9314C"/>
    <w:rsid w:val="00FB1004"/>
    <w:rsid w:val="00FD5124"/>
    <w:rsid w:val="00FF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46444"/>
  <w15:docId w15:val="{C49198E3-9182-4F22-80A4-9ED42D9E3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A9F"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43C91"/>
    <w:rPr>
      <w:b/>
      <w:bCs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rsid w:val="00BD4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DC"/>
  </w:style>
  <w:style w:type="paragraph" w:styleId="Footer">
    <w:name w:val="footer"/>
    <w:basedOn w:val="Normal"/>
    <w:link w:val="Foot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DC"/>
  </w:style>
  <w:style w:type="paragraph" w:styleId="BalloonText">
    <w:name w:val="Balloon Text"/>
    <w:basedOn w:val="Normal"/>
    <w:link w:val="BalloonTextChar"/>
    <w:uiPriority w:val="99"/>
    <w:semiHidden/>
    <w:unhideWhenUsed/>
    <w:rsid w:val="00EC51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1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75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5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5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5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5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eader" Target="header3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://www.easyonthei.nhs.uk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903C0-DD42-A849-AA05-D63025F75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570</Words>
  <Characters>325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Microsoft Office User</cp:lastModifiedBy>
  <cp:revision>6</cp:revision>
  <dcterms:created xsi:type="dcterms:W3CDTF">2019-12-13T05:07:00Z</dcterms:created>
  <dcterms:modified xsi:type="dcterms:W3CDTF">2020-01-14T00:54:00Z</dcterms:modified>
</cp:coreProperties>
</file>